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88EBF9" w14:textId="3DD17836" w:rsidR="00FC0812" w:rsidRPr="00587742" w:rsidRDefault="00FC0812" w:rsidP="00511745">
      <w:pPr>
        <w:pStyle w:val="Default"/>
        <w:rPr>
          <w:b/>
          <w:bCs/>
          <w:sz w:val="32"/>
          <w:szCs w:val="32"/>
        </w:rPr>
      </w:pPr>
    </w:p>
    <w:p w14:paraId="27FD97C5" w14:textId="35AD8214" w:rsidR="00FC0812" w:rsidRPr="00587742" w:rsidRDefault="00587742" w:rsidP="00511745">
      <w:pPr>
        <w:pStyle w:val="Default"/>
        <w:jc w:val="center"/>
        <w:rPr>
          <w:b/>
          <w:bCs/>
          <w:sz w:val="32"/>
          <w:szCs w:val="32"/>
        </w:rPr>
      </w:pPr>
      <w:r w:rsidRPr="00587742">
        <w:rPr>
          <w:b/>
          <w:bCs/>
          <w:sz w:val="32"/>
          <w:szCs w:val="32"/>
        </w:rPr>
        <w:t>P</w:t>
      </w:r>
      <w:r w:rsidR="001A2F01">
        <w:rPr>
          <w:b/>
          <w:bCs/>
          <w:sz w:val="32"/>
          <w:szCs w:val="32"/>
        </w:rPr>
        <w:t>h</w:t>
      </w:r>
      <w:r w:rsidRPr="00587742">
        <w:rPr>
          <w:b/>
          <w:bCs/>
          <w:sz w:val="32"/>
          <w:szCs w:val="32"/>
        </w:rPr>
        <w:t>D RESEARCH PROPOSAL FORM</w:t>
      </w:r>
    </w:p>
    <w:p w14:paraId="183810CD" w14:textId="77777777" w:rsidR="00E82927" w:rsidRPr="00BA59ED" w:rsidRDefault="00E82927" w:rsidP="00E82927">
      <w:pPr>
        <w:pStyle w:val="Default"/>
        <w:jc w:val="center"/>
        <w:rPr>
          <w:color w:val="FF0000"/>
        </w:rPr>
      </w:pPr>
      <w:r w:rsidRPr="002C6A1C">
        <w:rPr>
          <w:b/>
          <w:bCs/>
          <w:color w:val="FF0000"/>
        </w:rPr>
        <w:t xml:space="preserve">Please </w:t>
      </w:r>
      <w:r w:rsidRPr="007D3B2C">
        <w:rPr>
          <w:b/>
          <w:bCs/>
          <w:color w:val="FF0000"/>
        </w:rPr>
        <w:t>submit this proposal as a Microsoft Word document</w:t>
      </w:r>
      <w:r w:rsidRPr="00BA59ED">
        <w:rPr>
          <w:color w:val="FF0000"/>
        </w:rPr>
        <w:t>.</w:t>
      </w:r>
    </w:p>
    <w:p w14:paraId="58E5BF02" w14:textId="29C035D2" w:rsidR="00511745" w:rsidRDefault="00511745" w:rsidP="00511745">
      <w:pPr>
        <w:pStyle w:val="Default"/>
        <w:rPr>
          <w:b/>
          <w:bCs/>
        </w:rPr>
      </w:pPr>
    </w:p>
    <w:p w14:paraId="4DDD7635" w14:textId="4CAFFE0F" w:rsidR="00511745" w:rsidRPr="002C6A1C" w:rsidRDefault="00511745" w:rsidP="00A305CB">
      <w:pPr>
        <w:pStyle w:val="Heading1"/>
        <w:jc w:val="center"/>
        <w:rPr>
          <w:b/>
          <w:bCs/>
        </w:rPr>
      </w:pPr>
      <w:r w:rsidRPr="002C6A1C">
        <w:rPr>
          <w:b/>
          <w:bCs/>
        </w:rPr>
        <w:t>PART A</w:t>
      </w:r>
    </w:p>
    <w:p w14:paraId="16B26E94" w14:textId="77777777" w:rsidR="00511745" w:rsidRPr="00511745" w:rsidRDefault="00511745" w:rsidP="00511745">
      <w:pPr>
        <w:pStyle w:val="Default"/>
        <w:jc w:val="center"/>
        <w:rPr>
          <w:b/>
          <w:bCs/>
        </w:rPr>
      </w:pPr>
    </w:p>
    <w:p w14:paraId="200482AA" w14:textId="6B93FBAC" w:rsidR="00511745" w:rsidRPr="00511745" w:rsidRDefault="00511745" w:rsidP="00A305CB">
      <w:pPr>
        <w:pStyle w:val="Heading2"/>
      </w:pPr>
      <w:r w:rsidRPr="00511745">
        <w:t>Section 1: Your full names</w:t>
      </w:r>
    </w:p>
    <w:p w14:paraId="40413113" w14:textId="7B855CB5" w:rsidR="00511745" w:rsidRDefault="00511745" w:rsidP="00511745">
      <w:pPr>
        <w:pStyle w:val="Default"/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511745" w14:paraId="711E12B2" w14:textId="77777777" w:rsidTr="00511745">
        <w:tc>
          <w:tcPr>
            <w:tcW w:w="9016" w:type="dxa"/>
          </w:tcPr>
          <w:p w14:paraId="7353CE4B" w14:textId="7A9C7BD9" w:rsidR="00BA59ED" w:rsidRDefault="00BA59ED" w:rsidP="00511745">
            <w:pPr>
              <w:pStyle w:val="Default"/>
              <w:rPr>
                <w:b/>
                <w:bCs/>
              </w:rPr>
            </w:pPr>
          </w:p>
        </w:tc>
      </w:tr>
    </w:tbl>
    <w:p w14:paraId="46427B9F" w14:textId="77777777" w:rsidR="00511745" w:rsidRDefault="00511745" w:rsidP="00511745">
      <w:pPr>
        <w:pStyle w:val="Default"/>
        <w:rPr>
          <w:b/>
          <w:bCs/>
        </w:rPr>
      </w:pPr>
    </w:p>
    <w:p w14:paraId="1D2840CB" w14:textId="0FE06359" w:rsidR="00511745" w:rsidRDefault="00511745" w:rsidP="00511745">
      <w:pPr>
        <w:pStyle w:val="Default"/>
        <w:rPr>
          <w:b/>
          <w:bCs/>
        </w:rPr>
      </w:pPr>
    </w:p>
    <w:p w14:paraId="50413F97" w14:textId="4FD43496" w:rsidR="0095401D" w:rsidRDefault="0095401D" w:rsidP="0095401D">
      <w:pPr>
        <w:pStyle w:val="Heading2"/>
      </w:pPr>
      <w:r>
        <w:t xml:space="preserve">Section 2: </w:t>
      </w:r>
      <w:r>
        <w:t>Your e-mail address</w:t>
      </w:r>
      <w:r>
        <w:t xml:space="preserve"> </w:t>
      </w:r>
    </w:p>
    <w:p w14:paraId="2E500E4C" w14:textId="29A2D448" w:rsidR="0095401D" w:rsidRDefault="0095401D" w:rsidP="00511745">
      <w:pPr>
        <w:pStyle w:val="Default"/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95401D" w14:paraId="77C81EC1" w14:textId="77777777" w:rsidTr="0095401D">
        <w:tc>
          <w:tcPr>
            <w:tcW w:w="9016" w:type="dxa"/>
          </w:tcPr>
          <w:p w14:paraId="69BC4C4D" w14:textId="77777777" w:rsidR="0095401D" w:rsidRDefault="0095401D" w:rsidP="0095401D">
            <w:pPr>
              <w:pStyle w:val="Default"/>
              <w:rPr>
                <w:b/>
                <w:bCs/>
              </w:rPr>
            </w:pPr>
          </w:p>
        </w:tc>
      </w:tr>
    </w:tbl>
    <w:p w14:paraId="2C389ABD" w14:textId="77777777" w:rsidR="0095401D" w:rsidRDefault="0095401D" w:rsidP="0095401D">
      <w:pPr>
        <w:pStyle w:val="Default"/>
        <w:rPr>
          <w:b/>
          <w:bCs/>
        </w:rPr>
      </w:pPr>
    </w:p>
    <w:p w14:paraId="66B693EA" w14:textId="77777777" w:rsidR="0095401D" w:rsidRDefault="0095401D" w:rsidP="00511745">
      <w:pPr>
        <w:pStyle w:val="Default"/>
        <w:rPr>
          <w:b/>
          <w:bCs/>
        </w:rPr>
      </w:pPr>
    </w:p>
    <w:p w14:paraId="6EA45C23" w14:textId="77777777" w:rsidR="0095401D" w:rsidRDefault="0095401D" w:rsidP="00511745">
      <w:pPr>
        <w:pStyle w:val="Default"/>
        <w:rPr>
          <w:b/>
          <w:bCs/>
        </w:rPr>
      </w:pPr>
    </w:p>
    <w:p w14:paraId="51434B32" w14:textId="6A809157" w:rsidR="00511745" w:rsidRDefault="00511745" w:rsidP="00A305CB">
      <w:pPr>
        <w:pStyle w:val="Heading2"/>
      </w:pPr>
      <w:r>
        <w:t xml:space="preserve">Section </w:t>
      </w:r>
      <w:r w:rsidR="0095401D">
        <w:t>3</w:t>
      </w:r>
      <w:r>
        <w:t xml:space="preserve">: Academic background </w:t>
      </w:r>
    </w:p>
    <w:p w14:paraId="502757EC" w14:textId="1064CB89" w:rsidR="00511745" w:rsidRDefault="00511745" w:rsidP="00511745">
      <w:pPr>
        <w:pStyle w:val="Default"/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0"/>
        <w:gridCol w:w="2746"/>
        <w:gridCol w:w="1701"/>
        <w:gridCol w:w="2976"/>
        <w:gridCol w:w="1083"/>
      </w:tblGrid>
      <w:tr w:rsidR="00511745" w:rsidRPr="00511745" w14:paraId="76A30F0E" w14:textId="77777777" w:rsidTr="00511745">
        <w:tc>
          <w:tcPr>
            <w:tcW w:w="510" w:type="dxa"/>
            <w:shd w:val="clear" w:color="auto" w:fill="BFBFBF" w:themeFill="background1" w:themeFillShade="BF"/>
          </w:tcPr>
          <w:p w14:paraId="142BD676" w14:textId="4AD64E3F" w:rsidR="00511745" w:rsidRPr="00511745" w:rsidRDefault="00511745" w:rsidP="00511745">
            <w:pPr>
              <w:pStyle w:val="Defaul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No. </w:t>
            </w:r>
          </w:p>
        </w:tc>
        <w:tc>
          <w:tcPr>
            <w:tcW w:w="2746" w:type="dxa"/>
            <w:shd w:val="clear" w:color="auto" w:fill="BFBFBF" w:themeFill="background1" w:themeFillShade="BF"/>
          </w:tcPr>
          <w:p w14:paraId="5C5099BC" w14:textId="66DB4573" w:rsidR="00511745" w:rsidRDefault="00511745" w:rsidP="00511745">
            <w:pPr>
              <w:pStyle w:val="Defaul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Degrees obtained</w:t>
            </w:r>
            <w:r w:rsidRPr="00511745">
              <w:rPr>
                <w:b/>
                <w:bCs/>
                <w:sz w:val="20"/>
                <w:szCs w:val="20"/>
              </w:rPr>
              <w:t xml:space="preserve"> </w:t>
            </w:r>
          </w:p>
          <w:p w14:paraId="32990535" w14:textId="1366ABC0" w:rsidR="00511745" w:rsidRPr="00511745" w:rsidRDefault="00511745" w:rsidP="00511745">
            <w:pPr>
              <w:pStyle w:val="Default"/>
              <w:rPr>
                <w:sz w:val="20"/>
                <w:szCs w:val="20"/>
              </w:rPr>
            </w:pPr>
            <w:r w:rsidRPr="00511745">
              <w:rPr>
                <w:sz w:val="20"/>
                <w:szCs w:val="20"/>
              </w:rPr>
              <w:t>(e.g. ‘BA in Primary Education’)</w:t>
            </w:r>
          </w:p>
          <w:p w14:paraId="7E40E617" w14:textId="74D785C4" w:rsidR="00511745" w:rsidRPr="00511745" w:rsidRDefault="00511745" w:rsidP="00511745">
            <w:pPr>
              <w:pStyle w:val="Default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701" w:type="dxa"/>
            <w:shd w:val="clear" w:color="auto" w:fill="BFBFBF" w:themeFill="background1" w:themeFillShade="BF"/>
          </w:tcPr>
          <w:p w14:paraId="0B339775" w14:textId="77777777" w:rsidR="00511745" w:rsidRPr="00511745" w:rsidRDefault="00511745" w:rsidP="00511745">
            <w:pPr>
              <w:pStyle w:val="Default"/>
              <w:rPr>
                <w:b/>
                <w:bCs/>
                <w:sz w:val="20"/>
                <w:szCs w:val="20"/>
              </w:rPr>
            </w:pPr>
            <w:r w:rsidRPr="00511745">
              <w:rPr>
                <w:b/>
                <w:bCs/>
                <w:sz w:val="20"/>
                <w:szCs w:val="20"/>
              </w:rPr>
              <w:t>Years of study</w:t>
            </w:r>
          </w:p>
          <w:p w14:paraId="1AC80847" w14:textId="6ED6EA1D" w:rsidR="00511745" w:rsidRPr="00511745" w:rsidRDefault="00511745" w:rsidP="00511745">
            <w:pPr>
              <w:pStyle w:val="Default"/>
              <w:rPr>
                <w:sz w:val="20"/>
                <w:szCs w:val="20"/>
              </w:rPr>
            </w:pPr>
            <w:r w:rsidRPr="00511745">
              <w:rPr>
                <w:sz w:val="20"/>
                <w:szCs w:val="20"/>
              </w:rPr>
              <w:t>(e.g. ‘2003-2006’)</w:t>
            </w:r>
          </w:p>
        </w:tc>
        <w:tc>
          <w:tcPr>
            <w:tcW w:w="2976" w:type="dxa"/>
            <w:shd w:val="clear" w:color="auto" w:fill="BFBFBF" w:themeFill="background1" w:themeFillShade="BF"/>
          </w:tcPr>
          <w:p w14:paraId="0E2D9689" w14:textId="71ECA6E0" w:rsidR="00511745" w:rsidRDefault="00511745" w:rsidP="00511745">
            <w:pPr>
              <w:pStyle w:val="Defaul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University, Country</w:t>
            </w:r>
          </w:p>
          <w:p w14:paraId="06F25274" w14:textId="328FA3B5" w:rsidR="00511745" w:rsidRPr="00511745" w:rsidRDefault="00511745" w:rsidP="00511745">
            <w:pPr>
              <w:pStyle w:val="Default"/>
              <w:rPr>
                <w:sz w:val="20"/>
                <w:szCs w:val="20"/>
              </w:rPr>
            </w:pPr>
            <w:r w:rsidRPr="00511745">
              <w:rPr>
                <w:sz w:val="20"/>
                <w:szCs w:val="20"/>
              </w:rPr>
              <w:t>(e.g. ‘University of Reading, UK’)</w:t>
            </w:r>
          </w:p>
        </w:tc>
        <w:tc>
          <w:tcPr>
            <w:tcW w:w="1083" w:type="dxa"/>
            <w:shd w:val="clear" w:color="auto" w:fill="BFBFBF" w:themeFill="background1" w:themeFillShade="BF"/>
          </w:tcPr>
          <w:p w14:paraId="4E40C6FF" w14:textId="77777777" w:rsidR="00511745" w:rsidRDefault="00511745" w:rsidP="00511745">
            <w:pPr>
              <w:pStyle w:val="Defaul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Outcome</w:t>
            </w:r>
          </w:p>
          <w:p w14:paraId="1951EAA2" w14:textId="36732CAB" w:rsidR="00511745" w:rsidRPr="00511745" w:rsidRDefault="00511745" w:rsidP="00511745">
            <w:pPr>
              <w:pStyle w:val="Default"/>
              <w:rPr>
                <w:sz w:val="20"/>
                <w:szCs w:val="20"/>
              </w:rPr>
            </w:pPr>
            <w:r w:rsidRPr="00511745">
              <w:rPr>
                <w:sz w:val="20"/>
                <w:szCs w:val="20"/>
              </w:rPr>
              <w:t>(e.g. ‘First-Class Honours’ or ‘GPA 3.5 out of 4’)</w:t>
            </w:r>
          </w:p>
        </w:tc>
      </w:tr>
      <w:tr w:rsidR="00511745" w:rsidRPr="00511745" w14:paraId="7F01F0C6" w14:textId="77777777" w:rsidTr="00511745">
        <w:tc>
          <w:tcPr>
            <w:tcW w:w="510" w:type="dxa"/>
          </w:tcPr>
          <w:p w14:paraId="53D3D041" w14:textId="64D7A6D6" w:rsidR="00511745" w:rsidRPr="00511745" w:rsidRDefault="00511745" w:rsidP="00E82927">
            <w:pPr>
              <w:pStyle w:val="Default"/>
              <w:jc w:val="center"/>
              <w:rPr>
                <w:sz w:val="20"/>
                <w:szCs w:val="20"/>
              </w:rPr>
            </w:pPr>
            <w:r w:rsidRPr="00511745">
              <w:rPr>
                <w:sz w:val="20"/>
                <w:szCs w:val="20"/>
              </w:rPr>
              <w:t>1</w:t>
            </w:r>
          </w:p>
        </w:tc>
        <w:tc>
          <w:tcPr>
            <w:tcW w:w="2746" w:type="dxa"/>
          </w:tcPr>
          <w:p w14:paraId="565C6A7F" w14:textId="77777777" w:rsidR="00511745" w:rsidRDefault="00511745" w:rsidP="00E82927">
            <w:pPr>
              <w:pStyle w:val="Default"/>
              <w:rPr>
                <w:b/>
                <w:bCs/>
                <w:sz w:val="20"/>
                <w:szCs w:val="20"/>
              </w:rPr>
            </w:pPr>
          </w:p>
          <w:p w14:paraId="7A754684" w14:textId="4C6B95BE" w:rsidR="00BA59ED" w:rsidRPr="00511745" w:rsidRDefault="00BA59ED" w:rsidP="00E82927">
            <w:pPr>
              <w:pStyle w:val="Default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701" w:type="dxa"/>
          </w:tcPr>
          <w:p w14:paraId="001F23BA" w14:textId="77777777" w:rsidR="00511745" w:rsidRPr="00511745" w:rsidRDefault="00511745" w:rsidP="00E82927">
            <w:pPr>
              <w:pStyle w:val="Default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976" w:type="dxa"/>
          </w:tcPr>
          <w:p w14:paraId="45AA4E18" w14:textId="77777777" w:rsidR="00511745" w:rsidRPr="00511745" w:rsidRDefault="00511745" w:rsidP="00E82927">
            <w:pPr>
              <w:pStyle w:val="Default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083" w:type="dxa"/>
          </w:tcPr>
          <w:p w14:paraId="3182B90D" w14:textId="77777777" w:rsidR="00511745" w:rsidRPr="00511745" w:rsidRDefault="00511745" w:rsidP="00E82927">
            <w:pPr>
              <w:pStyle w:val="Default"/>
              <w:rPr>
                <w:b/>
                <w:bCs/>
                <w:sz w:val="20"/>
                <w:szCs w:val="20"/>
              </w:rPr>
            </w:pPr>
          </w:p>
        </w:tc>
      </w:tr>
      <w:tr w:rsidR="00511745" w:rsidRPr="00511745" w14:paraId="2A31D046" w14:textId="77777777" w:rsidTr="00511745">
        <w:tc>
          <w:tcPr>
            <w:tcW w:w="510" w:type="dxa"/>
          </w:tcPr>
          <w:p w14:paraId="23F7A114" w14:textId="40284186" w:rsidR="00511745" w:rsidRPr="00511745" w:rsidRDefault="00511745" w:rsidP="00E82927">
            <w:pPr>
              <w:pStyle w:val="Default"/>
              <w:jc w:val="center"/>
              <w:rPr>
                <w:sz w:val="20"/>
                <w:szCs w:val="20"/>
              </w:rPr>
            </w:pPr>
            <w:r w:rsidRPr="00511745">
              <w:rPr>
                <w:sz w:val="20"/>
                <w:szCs w:val="20"/>
              </w:rPr>
              <w:t>2</w:t>
            </w:r>
          </w:p>
        </w:tc>
        <w:tc>
          <w:tcPr>
            <w:tcW w:w="2746" w:type="dxa"/>
          </w:tcPr>
          <w:p w14:paraId="5076FA0F" w14:textId="77777777" w:rsidR="00511745" w:rsidRDefault="00511745" w:rsidP="00E82927">
            <w:pPr>
              <w:pStyle w:val="Default"/>
              <w:rPr>
                <w:b/>
                <w:bCs/>
                <w:sz w:val="20"/>
                <w:szCs w:val="20"/>
              </w:rPr>
            </w:pPr>
          </w:p>
          <w:p w14:paraId="6DEB3E46" w14:textId="326E6720" w:rsidR="00BA59ED" w:rsidRPr="00511745" w:rsidRDefault="00BA59ED" w:rsidP="00E82927">
            <w:pPr>
              <w:pStyle w:val="Default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701" w:type="dxa"/>
          </w:tcPr>
          <w:p w14:paraId="74C1049A" w14:textId="77777777" w:rsidR="00511745" w:rsidRPr="00511745" w:rsidRDefault="00511745" w:rsidP="00E82927">
            <w:pPr>
              <w:pStyle w:val="Default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976" w:type="dxa"/>
          </w:tcPr>
          <w:p w14:paraId="2BDA8DD8" w14:textId="77777777" w:rsidR="00511745" w:rsidRPr="00511745" w:rsidRDefault="00511745" w:rsidP="00E82927">
            <w:pPr>
              <w:pStyle w:val="Default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083" w:type="dxa"/>
          </w:tcPr>
          <w:p w14:paraId="7A8061B8" w14:textId="77777777" w:rsidR="00511745" w:rsidRPr="00511745" w:rsidRDefault="00511745" w:rsidP="00E82927">
            <w:pPr>
              <w:pStyle w:val="Default"/>
              <w:rPr>
                <w:b/>
                <w:bCs/>
                <w:sz w:val="20"/>
                <w:szCs w:val="20"/>
              </w:rPr>
            </w:pPr>
          </w:p>
        </w:tc>
      </w:tr>
      <w:tr w:rsidR="00511745" w:rsidRPr="00511745" w14:paraId="3CCB85DD" w14:textId="77777777" w:rsidTr="00511745">
        <w:tc>
          <w:tcPr>
            <w:tcW w:w="510" w:type="dxa"/>
          </w:tcPr>
          <w:p w14:paraId="5A474995" w14:textId="63668D17" w:rsidR="00511745" w:rsidRPr="00511745" w:rsidRDefault="00511745" w:rsidP="00E82927">
            <w:pPr>
              <w:pStyle w:val="Default"/>
              <w:jc w:val="center"/>
              <w:rPr>
                <w:sz w:val="20"/>
                <w:szCs w:val="20"/>
              </w:rPr>
            </w:pPr>
            <w:r w:rsidRPr="00511745">
              <w:rPr>
                <w:sz w:val="20"/>
                <w:szCs w:val="20"/>
              </w:rPr>
              <w:t>3</w:t>
            </w:r>
          </w:p>
        </w:tc>
        <w:tc>
          <w:tcPr>
            <w:tcW w:w="2746" w:type="dxa"/>
          </w:tcPr>
          <w:p w14:paraId="3A03A800" w14:textId="77777777" w:rsidR="00511745" w:rsidRDefault="00511745" w:rsidP="00E82927">
            <w:pPr>
              <w:pStyle w:val="Default"/>
              <w:rPr>
                <w:b/>
                <w:bCs/>
                <w:sz w:val="20"/>
                <w:szCs w:val="20"/>
              </w:rPr>
            </w:pPr>
          </w:p>
          <w:p w14:paraId="7BDEC9AB" w14:textId="7F63FD91" w:rsidR="00BA59ED" w:rsidRPr="00511745" w:rsidRDefault="00BA59ED" w:rsidP="00E82927">
            <w:pPr>
              <w:pStyle w:val="Default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701" w:type="dxa"/>
          </w:tcPr>
          <w:p w14:paraId="2CEB9E95" w14:textId="77777777" w:rsidR="00511745" w:rsidRPr="00511745" w:rsidRDefault="00511745" w:rsidP="00E82927">
            <w:pPr>
              <w:pStyle w:val="Default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976" w:type="dxa"/>
          </w:tcPr>
          <w:p w14:paraId="662F7E89" w14:textId="77777777" w:rsidR="00511745" w:rsidRPr="00511745" w:rsidRDefault="00511745" w:rsidP="00E82927">
            <w:pPr>
              <w:pStyle w:val="Default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083" w:type="dxa"/>
          </w:tcPr>
          <w:p w14:paraId="471647C1" w14:textId="77777777" w:rsidR="00511745" w:rsidRPr="00511745" w:rsidRDefault="00511745" w:rsidP="00E82927">
            <w:pPr>
              <w:pStyle w:val="Default"/>
              <w:rPr>
                <w:b/>
                <w:bCs/>
                <w:sz w:val="20"/>
                <w:szCs w:val="20"/>
              </w:rPr>
            </w:pPr>
          </w:p>
        </w:tc>
      </w:tr>
    </w:tbl>
    <w:p w14:paraId="05E0EF3C" w14:textId="3D891C9A" w:rsidR="00511745" w:rsidRDefault="00511745" w:rsidP="00511745">
      <w:pPr>
        <w:pStyle w:val="Default"/>
        <w:rPr>
          <w:b/>
          <w:bCs/>
        </w:rPr>
      </w:pPr>
    </w:p>
    <w:p w14:paraId="7FB39ABD" w14:textId="025B4A3F" w:rsidR="00511745" w:rsidRDefault="00511745" w:rsidP="00511745">
      <w:pPr>
        <w:pStyle w:val="Default"/>
        <w:rPr>
          <w:b/>
          <w:bCs/>
        </w:rPr>
      </w:pPr>
    </w:p>
    <w:p w14:paraId="36AB33CB" w14:textId="7C2B6FD5" w:rsidR="00BA59ED" w:rsidRDefault="00BA59ED" w:rsidP="00511745">
      <w:pPr>
        <w:pStyle w:val="Default"/>
        <w:rPr>
          <w:b/>
          <w:bCs/>
        </w:rPr>
      </w:pPr>
    </w:p>
    <w:p w14:paraId="24CB9324" w14:textId="6282B49C" w:rsidR="009E3D36" w:rsidRDefault="009E3D36" w:rsidP="009E3D36">
      <w:pPr>
        <w:pStyle w:val="Heading2"/>
      </w:pPr>
      <w:r>
        <w:t xml:space="preserve">Section </w:t>
      </w:r>
      <w:r w:rsidR="0095401D">
        <w:t>4</w:t>
      </w:r>
      <w:r>
        <w:t>: How did you hear about ou</w:t>
      </w:r>
      <w:r w:rsidR="0095401D">
        <w:t>r</w:t>
      </w:r>
      <w:r>
        <w:t xml:space="preserve"> PhD programme? </w:t>
      </w:r>
    </w:p>
    <w:p w14:paraId="5987A145" w14:textId="4342C13D" w:rsidR="009E3D36" w:rsidRDefault="009E3D36" w:rsidP="009E3D36">
      <w:pPr>
        <w:pStyle w:val="Default"/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9E3D36" w14:paraId="4FAA27F8" w14:textId="77777777" w:rsidTr="009E3D36">
        <w:tc>
          <w:tcPr>
            <w:tcW w:w="9016" w:type="dxa"/>
          </w:tcPr>
          <w:p w14:paraId="41708294" w14:textId="77777777" w:rsidR="009E3D36" w:rsidRDefault="009E3D36" w:rsidP="009E3D36">
            <w:pPr>
              <w:pStyle w:val="Default"/>
              <w:rPr>
                <w:b/>
                <w:bCs/>
              </w:rPr>
            </w:pPr>
          </w:p>
          <w:p w14:paraId="1B3751F7" w14:textId="77777777" w:rsidR="009E3D36" w:rsidRDefault="009E3D36" w:rsidP="009E3D36">
            <w:pPr>
              <w:pStyle w:val="Default"/>
              <w:rPr>
                <w:b/>
                <w:bCs/>
              </w:rPr>
            </w:pPr>
          </w:p>
          <w:p w14:paraId="00C65FB9" w14:textId="77777777" w:rsidR="009E3D36" w:rsidRDefault="009E3D36" w:rsidP="009E3D36">
            <w:pPr>
              <w:pStyle w:val="Default"/>
              <w:rPr>
                <w:b/>
                <w:bCs/>
              </w:rPr>
            </w:pPr>
          </w:p>
          <w:p w14:paraId="3A8306D7" w14:textId="34501F1D" w:rsidR="009E3D36" w:rsidRDefault="009E3D36" w:rsidP="009E3D36">
            <w:pPr>
              <w:pStyle w:val="Default"/>
              <w:rPr>
                <w:b/>
                <w:bCs/>
              </w:rPr>
            </w:pPr>
          </w:p>
        </w:tc>
      </w:tr>
    </w:tbl>
    <w:p w14:paraId="72FC0D96" w14:textId="77777777" w:rsidR="009E3D36" w:rsidRDefault="009E3D36" w:rsidP="009E3D36">
      <w:pPr>
        <w:pStyle w:val="Default"/>
        <w:rPr>
          <w:b/>
          <w:bCs/>
        </w:rPr>
      </w:pPr>
    </w:p>
    <w:p w14:paraId="7F6BD595" w14:textId="77777777" w:rsidR="009E3D36" w:rsidRDefault="009E3D36" w:rsidP="009E3D36"/>
    <w:p w14:paraId="4C531585" w14:textId="77777777" w:rsidR="009E3D36" w:rsidRPr="009E3D36" w:rsidRDefault="009E3D36" w:rsidP="009E3D36"/>
    <w:p w14:paraId="766B4908" w14:textId="77777777" w:rsidR="001F5145" w:rsidRPr="001F5145" w:rsidRDefault="001F5145" w:rsidP="001F5145"/>
    <w:p w14:paraId="5F8B332A" w14:textId="34C76D24" w:rsidR="00511745" w:rsidRPr="002C6A1C" w:rsidRDefault="00511745" w:rsidP="001F5145">
      <w:pPr>
        <w:pStyle w:val="Heading1"/>
        <w:jc w:val="center"/>
        <w:rPr>
          <w:b/>
          <w:bCs/>
        </w:rPr>
      </w:pPr>
      <w:r w:rsidRPr="002C6A1C">
        <w:rPr>
          <w:b/>
          <w:bCs/>
        </w:rPr>
        <w:t>PART B</w:t>
      </w:r>
    </w:p>
    <w:p w14:paraId="66DC5C2E" w14:textId="77777777" w:rsidR="003C1106" w:rsidRDefault="003C1106" w:rsidP="00511745">
      <w:pPr>
        <w:pStyle w:val="Default"/>
      </w:pPr>
    </w:p>
    <w:p w14:paraId="28268CCA" w14:textId="392D30EE" w:rsidR="00FC0812" w:rsidRPr="00606A5D" w:rsidRDefault="00606A5D" w:rsidP="00A305CB">
      <w:pPr>
        <w:pStyle w:val="Heading2"/>
      </w:pPr>
      <w:r w:rsidRPr="00606A5D">
        <w:t xml:space="preserve">Section 1: </w:t>
      </w:r>
      <w:r>
        <w:t>Your p</w:t>
      </w:r>
      <w:r w:rsidRPr="00606A5D">
        <w:t xml:space="preserve">roposed research title </w:t>
      </w:r>
    </w:p>
    <w:p w14:paraId="35AD4229" w14:textId="52CFF00B" w:rsidR="00606A5D" w:rsidRDefault="00606A5D" w:rsidP="00511745">
      <w:pPr>
        <w:pStyle w:val="Defaul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BA59ED" w14:paraId="50DDB13A" w14:textId="77777777" w:rsidTr="00BA59ED">
        <w:tc>
          <w:tcPr>
            <w:tcW w:w="9016" w:type="dxa"/>
          </w:tcPr>
          <w:p w14:paraId="2BC21CF5" w14:textId="6B9DF318" w:rsidR="00BA59ED" w:rsidRDefault="00BA59ED" w:rsidP="00511745">
            <w:pPr>
              <w:pStyle w:val="Default"/>
            </w:pPr>
          </w:p>
        </w:tc>
      </w:tr>
    </w:tbl>
    <w:p w14:paraId="51AF891C" w14:textId="77777777" w:rsidR="008D4ECE" w:rsidRDefault="008D4ECE" w:rsidP="00A305CB">
      <w:pPr>
        <w:pStyle w:val="Heading2"/>
      </w:pPr>
    </w:p>
    <w:p w14:paraId="2A643F7B" w14:textId="2DBC80A6" w:rsidR="00A305CB" w:rsidRPr="00E82927" w:rsidRDefault="00606A5D" w:rsidP="00A305CB">
      <w:pPr>
        <w:pStyle w:val="Heading2"/>
      </w:pPr>
      <w:r w:rsidRPr="00606A5D">
        <w:t xml:space="preserve">Section 2: </w:t>
      </w:r>
      <w:r w:rsidR="00A305CB">
        <w:t xml:space="preserve">Proposal </w:t>
      </w:r>
      <w:r w:rsidR="002D2762">
        <w:t>(Max. 1,</w:t>
      </w:r>
      <w:r w:rsidR="001F5145">
        <w:t>0</w:t>
      </w:r>
      <w:r w:rsidR="002D2762">
        <w:t xml:space="preserve">00 words) </w:t>
      </w:r>
    </w:p>
    <w:p w14:paraId="79B97D1D" w14:textId="23092474" w:rsidR="00E82927" w:rsidRPr="00B93243" w:rsidRDefault="00E82927" w:rsidP="00E82927">
      <w:pPr>
        <w:pStyle w:val="Default"/>
        <w:rPr>
          <w:color w:val="FF0000"/>
        </w:rPr>
      </w:pPr>
      <w:r w:rsidRPr="00B93243">
        <w:rPr>
          <w:b/>
          <w:bCs/>
          <w:color w:val="FF0000"/>
        </w:rPr>
        <w:t>Section 2 must not exceed 1,</w:t>
      </w:r>
      <w:r w:rsidR="001F5145">
        <w:rPr>
          <w:b/>
          <w:bCs/>
          <w:color w:val="FF0000"/>
        </w:rPr>
        <w:t>0</w:t>
      </w:r>
      <w:r w:rsidRPr="00B93243">
        <w:rPr>
          <w:b/>
          <w:bCs/>
          <w:color w:val="FF0000"/>
        </w:rPr>
        <w:t>00 words in length</w:t>
      </w:r>
      <w:r w:rsidRPr="00B93243">
        <w:rPr>
          <w:color w:val="FF0000"/>
        </w:rPr>
        <w:t xml:space="preserve">. Any proposal that exceeds the word limit will not be reviewed and will be sent back to the applicant. </w:t>
      </w:r>
    </w:p>
    <w:p w14:paraId="1AEFB9D9" w14:textId="77777777" w:rsidR="00E82927" w:rsidRPr="00E82927" w:rsidRDefault="00E82927" w:rsidP="00E82927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A305CB" w14:paraId="4A602D71" w14:textId="77777777" w:rsidTr="00A305CB">
        <w:tc>
          <w:tcPr>
            <w:tcW w:w="9016" w:type="dxa"/>
          </w:tcPr>
          <w:p w14:paraId="59BE0990" w14:textId="13A1D5B3" w:rsidR="00A305CB" w:rsidRPr="00606A5D" w:rsidRDefault="00A305CB" w:rsidP="00A305CB">
            <w:pPr>
              <w:pStyle w:val="Heading3"/>
              <w:outlineLvl w:val="2"/>
            </w:pPr>
            <w:r>
              <w:t>Aims and r</w:t>
            </w:r>
            <w:r w:rsidRPr="00606A5D">
              <w:t>ationale for your proposed research</w:t>
            </w:r>
            <w:r>
              <w:t xml:space="preserve"> </w:t>
            </w:r>
            <w:r w:rsidRPr="00FC0812">
              <w:t xml:space="preserve">(approx. </w:t>
            </w:r>
            <w:r w:rsidR="001F5145">
              <w:t>15</w:t>
            </w:r>
            <w:r w:rsidRPr="00FC0812">
              <w:t>0 words)</w:t>
            </w:r>
          </w:p>
          <w:p w14:paraId="6A81CD00" w14:textId="77777777" w:rsidR="00A305CB" w:rsidRPr="00606A5D" w:rsidRDefault="00A305CB" w:rsidP="00A305CB">
            <w:pPr>
              <w:pStyle w:val="Default"/>
              <w:numPr>
                <w:ilvl w:val="0"/>
                <w:numId w:val="3"/>
              </w:numPr>
              <w:jc w:val="both"/>
              <w:rPr>
                <w:i/>
                <w:iCs/>
                <w:sz w:val="20"/>
                <w:szCs w:val="20"/>
              </w:rPr>
            </w:pPr>
            <w:r w:rsidRPr="00606A5D">
              <w:rPr>
                <w:i/>
                <w:iCs/>
                <w:sz w:val="20"/>
                <w:szCs w:val="20"/>
              </w:rPr>
              <w:t xml:space="preserve">Concisely state </w:t>
            </w:r>
            <w:r>
              <w:rPr>
                <w:i/>
                <w:iCs/>
                <w:sz w:val="20"/>
                <w:szCs w:val="20"/>
              </w:rPr>
              <w:t xml:space="preserve">what your proposed research aims to investigate; why your research </w:t>
            </w:r>
            <w:r w:rsidRPr="00606A5D">
              <w:rPr>
                <w:i/>
                <w:iCs/>
                <w:sz w:val="20"/>
                <w:szCs w:val="20"/>
              </w:rPr>
              <w:t>is important to your research field</w:t>
            </w:r>
            <w:r>
              <w:rPr>
                <w:i/>
                <w:iCs/>
                <w:sz w:val="20"/>
                <w:szCs w:val="20"/>
              </w:rPr>
              <w:t xml:space="preserve"> and why it is timely to pursue the research now. </w:t>
            </w:r>
          </w:p>
          <w:p w14:paraId="10A2643A" w14:textId="77777777" w:rsidR="00A305CB" w:rsidRDefault="00A305CB" w:rsidP="00A305CB">
            <w:pPr>
              <w:pStyle w:val="Default"/>
              <w:jc w:val="both"/>
            </w:pPr>
          </w:p>
          <w:p w14:paraId="40EBB5C6" w14:textId="30A9E1FE" w:rsidR="00A305CB" w:rsidRPr="00606A5D" w:rsidRDefault="00A305CB" w:rsidP="00A305CB">
            <w:pPr>
              <w:pStyle w:val="Heading3"/>
              <w:outlineLvl w:val="2"/>
            </w:pPr>
            <w:r w:rsidRPr="00606A5D">
              <w:t xml:space="preserve">The literature review </w:t>
            </w:r>
            <w:r w:rsidRPr="00FC0812">
              <w:t xml:space="preserve">(approx. </w:t>
            </w:r>
            <w:r w:rsidR="001F5145">
              <w:t>2</w:t>
            </w:r>
            <w:r w:rsidR="002D2762">
              <w:t>5</w:t>
            </w:r>
            <w:r>
              <w:t>0</w:t>
            </w:r>
            <w:r w:rsidRPr="00FC0812">
              <w:t xml:space="preserve"> words)</w:t>
            </w:r>
          </w:p>
          <w:p w14:paraId="2DA94951" w14:textId="77777777" w:rsidR="00A305CB" w:rsidRDefault="00A305CB" w:rsidP="00A305CB">
            <w:pPr>
              <w:pStyle w:val="Default"/>
              <w:numPr>
                <w:ilvl w:val="0"/>
                <w:numId w:val="2"/>
              </w:numPr>
              <w:jc w:val="both"/>
              <w:rPr>
                <w:i/>
                <w:iCs/>
                <w:sz w:val="20"/>
                <w:szCs w:val="20"/>
              </w:rPr>
            </w:pPr>
            <w:r w:rsidRPr="00587742">
              <w:rPr>
                <w:i/>
                <w:iCs/>
                <w:sz w:val="20"/>
                <w:szCs w:val="20"/>
              </w:rPr>
              <w:t xml:space="preserve">Concisely demonstrate how your proposed research topic(s) fits in with the existing research literature (both seminal works and recent empirical studies). Remember to define key concept(s) in your research. </w:t>
            </w:r>
          </w:p>
          <w:p w14:paraId="526E80D7" w14:textId="77777777" w:rsidR="00A305CB" w:rsidRDefault="00A305CB" w:rsidP="00A305CB">
            <w:pPr>
              <w:pStyle w:val="Default"/>
              <w:numPr>
                <w:ilvl w:val="0"/>
                <w:numId w:val="2"/>
              </w:numPr>
              <w:jc w:val="both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If applicable, s</w:t>
            </w:r>
            <w:r w:rsidRPr="00587742">
              <w:rPr>
                <w:i/>
                <w:iCs/>
                <w:sz w:val="20"/>
                <w:szCs w:val="20"/>
              </w:rPr>
              <w:t>tate which theoretical framework(s) will inform your research</w:t>
            </w:r>
            <w:r>
              <w:rPr>
                <w:i/>
                <w:iCs/>
                <w:sz w:val="20"/>
                <w:szCs w:val="20"/>
              </w:rPr>
              <w:t xml:space="preserve"> </w:t>
            </w:r>
            <w:r w:rsidRPr="00587742">
              <w:rPr>
                <w:i/>
                <w:iCs/>
                <w:sz w:val="20"/>
                <w:szCs w:val="20"/>
              </w:rPr>
              <w:t>and provide rationale</w:t>
            </w:r>
            <w:r>
              <w:rPr>
                <w:i/>
                <w:iCs/>
                <w:sz w:val="20"/>
                <w:szCs w:val="20"/>
              </w:rPr>
              <w:t xml:space="preserve"> for it</w:t>
            </w:r>
          </w:p>
          <w:p w14:paraId="74519ED4" w14:textId="77777777" w:rsidR="00A305CB" w:rsidRDefault="00A305CB" w:rsidP="00A305CB">
            <w:pPr>
              <w:pStyle w:val="Default"/>
              <w:numPr>
                <w:ilvl w:val="0"/>
                <w:numId w:val="2"/>
              </w:numPr>
              <w:jc w:val="both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 xml:space="preserve">The APA in-text citation guideline should be closely followed. </w:t>
            </w:r>
          </w:p>
          <w:p w14:paraId="7A472C57" w14:textId="77777777" w:rsidR="00A305CB" w:rsidRDefault="00A305CB" w:rsidP="00A305CB">
            <w:pPr>
              <w:pStyle w:val="Default"/>
              <w:jc w:val="both"/>
            </w:pPr>
          </w:p>
          <w:p w14:paraId="177CF33A" w14:textId="5774A1C1" w:rsidR="00A305CB" w:rsidRDefault="00A305CB" w:rsidP="00A305CB">
            <w:pPr>
              <w:pStyle w:val="Heading3"/>
              <w:outlineLvl w:val="2"/>
            </w:pPr>
            <w:r w:rsidRPr="00606A5D">
              <w:t>Research questions</w:t>
            </w:r>
            <w:r>
              <w:t xml:space="preserve"> </w:t>
            </w:r>
            <w:r w:rsidRPr="00606A5D">
              <w:t xml:space="preserve">(approx. </w:t>
            </w:r>
            <w:r>
              <w:t>1</w:t>
            </w:r>
            <w:r w:rsidR="008D4ECE">
              <w:t>0</w:t>
            </w:r>
            <w:r w:rsidRPr="00606A5D">
              <w:t>0 words)</w:t>
            </w:r>
          </w:p>
          <w:p w14:paraId="2F8BC805" w14:textId="77777777" w:rsidR="00A305CB" w:rsidRPr="00587742" w:rsidRDefault="00A305CB" w:rsidP="00A305CB">
            <w:pPr>
              <w:pStyle w:val="Default"/>
              <w:numPr>
                <w:ilvl w:val="0"/>
                <w:numId w:val="8"/>
              </w:numPr>
              <w:jc w:val="both"/>
              <w:rPr>
                <w:i/>
                <w:iCs/>
                <w:sz w:val="20"/>
                <w:szCs w:val="20"/>
              </w:rPr>
            </w:pPr>
            <w:r w:rsidRPr="00587742">
              <w:rPr>
                <w:i/>
                <w:iCs/>
                <w:sz w:val="20"/>
                <w:szCs w:val="20"/>
              </w:rPr>
              <w:t xml:space="preserve">State </w:t>
            </w:r>
            <w:r>
              <w:rPr>
                <w:i/>
                <w:iCs/>
                <w:sz w:val="20"/>
                <w:szCs w:val="20"/>
              </w:rPr>
              <w:t xml:space="preserve">your </w:t>
            </w:r>
            <w:r w:rsidRPr="00587742">
              <w:rPr>
                <w:i/>
                <w:iCs/>
                <w:sz w:val="20"/>
                <w:szCs w:val="20"/>
              </w:rPr>
              <w:t>2-3 key research questions below</w:t>
            </w:r>
            <w:r>
              <w:rPr>
                <w:i/>
                <w:iCs/>
                <w:sz w:val="20"/>
                <w:szCs w:val="20"/>
              </w:rPr>
              <w:t xml:space="preserve"> and provide rationale for them</w:t>
            </w:r>
          </w:p>
          <w:p w14:paraId="20853A64" w14:textId="77777777" w:rsidR="00A305CB" w:rsidRDefault="00A305CB" w:rsidP="00A305CB">
            <w:pPr>
              <w:pStyle w:val="Default"/>
              <w:jc w:val="both"/>
            </w:pPr>
          </w:p>
          <w:p w14:paraId="321DC840" w14:textId="3D1AF303" w:rsidR="00A305CB" w:rsidRDefault="00A305CB" w:rsidP="00A305CB">
            <w:pPr>
              <w:pStyle w:val="Heading3"/>
              <w:outlineLvl w:val="2"/>
            </w:pPr>
            <w:r w:rsidRPr="00606A5D">
              <w:t xml:space="preserve">Research </w:t>
            </w:r>
            <w:r>
              <w:t xml:space="preserve">design </w:t>
            </w:r>
            <w:r w:rsidRPr="00606A5D">
              <w:t xml:space="preserve">(approx. </w:t>
            </w:r>
            <w:r w:rsidR="001F5145">
              <w:t>35</w:t>
            </w:r>
            <w:r>
              <w:t>0</w:t>
            </w:r>
            <w:r w:rsidRPr="00606A5D">
              <w:t xml:space="preserve"> words)</w:t>
            </w:r>
          </w:p>
          <w:p w14:paraId="3B980263" w14:textId="77777777" w:rsidR="00A305CB" w:rsidRPr="00A305CB" w:rsidRDefault="00A305CB" w:rsidP="00A305CB">
            <w:pPr>
              <w:pStyle w:val="Default"/>
              <w:numPr>
                <w:ilvl w:val="0"/>
                <w:numId w:val="4"/>
              </w:numPr>
              <w:jc w:val="both"/>
              <w:rPr>
                <w:i/>
                <w:iCs/>
                <w:sz w:val="20"/>
                <w:szCs w:val="20"/>
              </w:rPr>
            </w:pPr>
            <w:r w:rsidRPr="00A305CB">
              <w:rPr>
                <w:i/>
                <w:iCs/>
                <w:sz w:val="20"/>
                <w:szCs w:val="20"/>
              </w:rPr>
              <w:t>Research approach (Indicate below if your proposed research is quantitative, qualitative, or mixed methods research)</w:t>
            </w:r>
          </w:p>
          <w:p w14:paraId="51A06036" w14:textId="77777777" w:rsidR="00A305CB" w:rsidRPr="00A305CB" w:rsidRDefault="00A305CB" w:rsidP="00A305CB">
            <w:pPr>
              <w:pStyle w:val="Default"/>
              <w:numPr>
                <w:ilvl w:val="0"/>
                <w:numId w:val="4"/>
              </w:numPr>
              <w:jc w:val="both"/>
              <w:rPr>
                <w:i/>
                <w:iCs/>
                <w:sz w:val="20"/>
                <w:szCs w:val="20"/>
              </w:rPr>
            </w:pPr>
            <w:r w:rsidRPr="00A305CB">
              <w:rPr>
                <w:i/>
                <w:iCs/>
                <w:sz w:val="20"/>
                <w:szCs w:val="20"/>
              </w:rPr>
              <w:t>Sample size and sampling strategies</w:t>
            </w:r>
          </w:p>
          <w:p w14:paraId="1097E611" w14:textId="22DE61A8" w:rsidR="00A305CB" w:rsidRPr="00A305CB" w:rsidRDefault="00A305CB" w:rsidP="00A305CB">
            <w:pPr>
              <w:pStyle w:val="Default"/>
              <w:numPr>
                <w:ilvl w:val="0"/>
                <w:numId w:val="4"/>
              </w:numPr>
              <w:jc w:val="both"/>
              <w:rPr>
                <w:i/>
                <w:iCs/>
                <w:sz w:val="20"/>
                <w:szCs w:val="20"/>
              </w:rPr>
            </w:pPr>
            <w:r w:rsidRPr="00A305CB">
              <w:rPr>
                <w:i/>
                <w:iCs/>
                <w:sz w:val="20"/>
                <w:szCs w:val="20"/>
              </w:rPr>
              <w:t>Data collection methods</w:t>
            </w:r>
            <w:r w:rsidR="008D4ECE">
              <w:rPr>
                <w:i/>
                <w:iCs/>
                <w:sz w:val="20"/>
                <w:szCs w:val="20"/>
              </w:rPr>
              <w:t xml:space="preserve"> (If appropriate, think about describing your data collection methods in relation to each of your research questions.)</w:t>
            </w:r>
          </w:p>
          <w:p w14:paraId="2E61C39D" w14:textId="3D3AB14B" w:rsidR="00A305CB" w:rsidRDefault="00A305CB" w:rsidP="00A305CB">
            <w:pPr>
              <w:pStyle w:val="Default"/>
              <w:numPr>
                <w:ilvl w:val="0"/>
                <w:numId w:val="4"/>
              </w:numPr>
              <w:jc w:val="both"/>
              <w:rPr>
                <w:i/>
                <w:iCs/>
                <w:sz w:val="20"/>
                <w:szCs w:val="20"/>
              </w:rPr>
            </w:pPr>
            <w:r w:rsidRPr="00A305CB">
              <w:rPr>
                <w:i/>
                <w:iCs/>
                <w:sz w:val="20"/>
                <w:szCs w:val="20"/>
              </w:rPr>
              <w:t>Data analysis</w:t>
            </w:r>
            <w:r w:rsidR="008D4ECE">
              <w:rPr>
                <w:i/>
                <w:iCs/>
                <w:sz w:val="20"/>
                <w:szCs w:val="20"/>
              </w:rPr>
              <w:t xml:space="preserve"> (If appropriate, think about describing your data collection methods in relation to each of your research questions.)</w:t>
            </w:r>
          </w:p>
          <w:p w14:paraId="2E69A353" w14:textId="217619A5" w:rsidR="008D4ECE" w:rsidRPr="00A305CB" w:rsidRDefault="008D4ECE" w:rsidP="00A305CB">
            <w:pPr>
              <w:pStyle w:val="Default"/>
              <w:numPr>
                <w:ilvl w:val="0"/>
                <w:numId w:val="4"/>
              </w:numPr>
              <w:jc w:val="both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Remember to justify all aspects of your research design</w:t>
            </w:r>
          </w:p>
          <w:p w14:paraId="779A22AB" w14:textId="77777777" w:rsidR="00A305CB" w:rsidRPr="00A305CB" w:rsidRDefault="00A305CB" w:rsidP="00A305CB">
            <w:pPr>
              <w:pStyle w:val="Default"/>
              <w:jc w:val="both"/>
              <w:rPr>
                <w:i/>
                <w:iCs/>
                <w:sz w:val="20"/>
                <w:szCs w:val="20"/>
              </w:rPr>
            </w:pPr>
          </w:p>
          <w:p w14:paraId="6F30E2A5" w14:textId="77777777" w:rsidR="00A305CB" w:rsidRDefault="00A305CB" w:rsidP="00A305CB">
            <w:pPr>
              <w:pStyle w:val="Heading3"/>
              <w:outlineLvl w:val="2"/>
            </w:pPr>
            <w:r>
              <w:t xml:space="preserve">Significance and potential impact of your research </w:t>
            </w:r>
            <w:r w:rsidRPr="00606A5D">
              <w:t xml:space="preserve">(approx. </w:t>
            </w:r>
            <w:r>
              <w:t>150</w:t>
            </w:r>
            <w:r w:rsidRPr="00606A5D">
              <w:t xml:space="preserve"> words)</w:t>
            </w:r>
          </w:p>
          <w:p w14:paraId="3EBFA8DD" w14:textId="0A590177" w:rsidR="00A305CB" w:rsidRPr="00A305CB" w:rsidRDefault="00A305CB" w:rsidP="008D4ECE">
            <w:pPr>
              <w:pStyle w:val="Heading3"/>
              <w:numPr>
                <w:ilvl w:val="0"/>
                <w:numId w:val="9"/>
              </w:numPr>
              <w:jc w:val="both"/>
              <w:outlineLvl w:val="2"/>
              <w:rPr>
                <w:i/>
                <w:iCs/>
                <w:color w:val="000000" w:themeColor="text1"/>
                <w:sz w:val="20"/>
                <w:szCs w:val="20"/>
              </w:rPr>
            </w:pPr>
            <w:r w:rsidRPr="00A305CB">
              <w:rPr>
                <w:i/>
                <w:iCs/>
                <w:color w:val="000000" w:themeColor="text1"/>
                <w:sz w:val="20"/>
                <w:szCs w:val="20"/>
              </w:rPr>
              <w:t>Concisely state</w:t>
            </w:r>
            <w:r>
              <w:rPr>
                <w:i/>
                <w:iCs/>
                <w:color w:val="000000" w:themeColor="text1"/>
                <w:sz w:val="20"/>
                <w:szCs w:val="20"/>
              </w:rPr>
              <w:t xml:space="preserve"> the potential impact of your research on your intended stakeholders e.g. practitioners, policy makers, etc.  </w:t>
            </w:r>
          </w:p>
          <w:p w14:paraId="578761C5" w14:textId="77777777" w:rsidR="00A305CB" w:rsidRPr="00A305CB" w:rsidRDefault="00A305CB" w:rsidP="00A305CB"/>
          <w:p w14:paraId="4D7987EB" w14:textId="1A9535DC" w:rsidR="00A305CB" w:rsidRPr="008D4ECE" w:rsidRDefault="00A305CB" w:rsidP="002D2762">
            <w:pPr>
              <w:pStyle w:val="Default"/>
              <w:jc w:val="both"/>
              <w:rPr>
                <w:i/>
                <w:iCs/>
                <w:sz w:val="20"/>
                <w:szCs w:val="20"/>
              </w:rPr>
            </w:pPr>
          </w:p>
        </w:tc>
      </w:tr>
    </w:tbl>
    <w:p w14:paraId="17EC9D89" w14:textId="77777777" w:rsidR="00A305CB" w:rsidRPr="00A305CB" w:rsidRDefault="00A305CB" w:rsidP="00A305CB"/>
    <w:p w14:paraId="202DE4FB" w14:textId="53C90D8F" w:rsidR="00FC0812" w:rsidRDefault="00FC0812" w:rsidP="00511745">
      <w:pPr>
        <w:pStyle w:val="Default"/>
        <w:jc w:val="both"/>
      </w:pPr>
    </w:p>
    <w:p w14:paraId="631A04C2" w14:textId="1492B1F1" w:rsidR="003C1106" w:rsidRDefault="003C1106" w:rsidP="00511745">
      <w:pPr>
        <w:pStyle w:val="Default"/>
        <w:jc w:val="both"/>
      </w:pPr>
    </w:p>
    <w:p w14:paraId="0DB77422" w14:textId="51EEFE5D" w:rsidR="00A305CB" w:rsidRDefault="00A305CB" w:rsidP="00511745">
      <w:pPr>
        <w:pStyle w:val="Default"/>
        <w:jc w:val="both"/>
      </w:pPr>
    </w:p>
    <w:p w14:paraId="20F76581" w14:textId="77777777" w:rsidR="002D2762" w:rsidRDefault="002D2762" w:rsidP="00A305CB">
      <w:pPr>
        <w:pStyle w:val="Heading2"/>
      </w:pPr>
    </w:p>
    <w:p w14:paraId="36069D1E" w14:textId="17F8057E" w:rsidR="00A305CB" w:rsidRPr="00587742" w:rsidRDefault="00A305CB" w:rsidP="00A305CB">
      <w:pPr>
        <w:pStyle w:val="Heading2"/>
      </w:pPr>
      <w:r w:rsidRPr="00587742">
        <w:t xml:space="preserve">Section </w:t>
      </w:r>
      <w:r>
        <w:t>3</w:t>
      </w:r>
      <w:r w:rsidRPr="00587742">
        <w:t>: Word count</w:t>
      </w:r>
    </w:p>
    <w:p w14:paraId="36C65214" w14:textId="77777777" w:rsidR="00A305CB" w:rsidRPr="002D2762" w:rsidRDefault="00A305CB" w:rsidP="002D2762">
      <w:pPr>
        <w:spacing w:after="0"/>
        <w:jc w:val="both"/>
        <w:rPr>
          <w:i/>
          <w:iCs/>
          <w:sz w:val="20"/>
          <w:szCs w:val="20"/>
        </w:rPr>
      </w:pPr>
      <w:r w:rsidRPr="002D2762">
        <w:rPr>
          <w:i/>
          <w:iCs/>
          <w:sz w:val="20"/>
          <w:szCs w:val="20"/>
        </w:rPr>
        <w:t xml:space="preserve">Indicate the word count of Section 2 in the box below. </w:t>
      </w:r>
    </w:p>
    <w:p w14:paraId="71479C5C" w14:textId="77777777" w:rsidR="00A305CB" w:rsidRDefault="00A305CB" w:rsidP="00A305CB">
      <w:pPr>
        <w:spacing w:after="0"/>
        <w:jc w:val="both"/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A305CB" w14:paraId="0E6D50E2" w14:textId="77777777" w:rsidTr="00E361F3">
        <w:tc>
          <w:tcPr>
            <w:tcW w:w="9016" w:type="dxa"/>
          </w:tcPr>
          <w:p w14:paraId="1DE251EA" w14:textId="77777777" w:rsidR="00A305CB" w:rsidRDefault="00A305CB" w:rsidP="00E361F3">
            <w:pPr>
              <w:jc w:val="both"/>
              <w:rPr>
                <w:sz w:val="24"/>
                <w:szCs w:val="24"/>
              </w:rPr>
            </w:pPr>
          </w:p>
        </w:tc>
      </w:tr>
    </w:tbl>
    <w:p w14:paraId="12C49D89" w14:textId="1149DE2E" w:rsidR="00A305CB" w:rsidRDefault="00A305CB" w:rsidP="00A305CB">
      <w:pPr>
        <w:spacing w:after="0"/>
        <w:jc w:val="both"/>
        <w:rPr>
          <w:sz w:val="24"/>
          <w:szCs w:val="24"/>
        </w:rPr>
      </w:pPr>
    </w:p>
    <w:p w14:paraId="59DD4049" w14:textId="77777777" w:rsidR="002D2762" w:rsidRDefault="002D2762" w:rsidP="00A305CB">
      <w:pPr>
        <w:spacing w:after="0"/>
        <w:jc w:val="both"/>
        <w:rPr>
          <w:sz w:val="24"/>
          <w:szCs w:val="24"/>
        </w:rPr>
      </w:pPr>
    </w:p>
    <w:p w14:paraId="1A1AC796" w14:textId="403751CB" w:rsidR="00A305CB" w:rsidRDefault="00A305CB" w:rsidP="00A305CB">
      <w:pPr>
        <w:pStyle w:val="Heading2"/>
      </w:pPr>
      <w:r w:rsidRPr="00606A5D">
        <w:t xml:space="preserve">Section </w:t>
      </w:r>
      <w:r>
        <w:t>4</w:t>
      </w:r>
      <w:r w:rsidRPr="00606A5D">
        <w:t>: References</w:t>
      </w:r>
      <w:r>
        <w:t xml:space="preserve"> </w:t>
      </w:r>
    </w:p>
    <w:p w14:paraId="10678E1A" w14:textId="38B34458" w:rsidR="00A305CB" w:rsidRPr="00A305CB" w:rsidRDefault="001F5145" w:rsidP="00A305CB">
      <w:pPr>
        <w:pStyle w:val="ListParagraph"/>
        <w:numPr>
          <w:ilvl w:val="0"/>
          <w:numId w:val="5"/>
        </w:numPr>
        <w:spacing w:after="0"/>
        <w:jc w:val="both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Please reference all the readings that you cited in the space below. (</w:t>
      </w:r>
      <w:r w:rsidR="00A305CB" w:rsidRPr="00A305CB">
        <w:rPr>
          <w:i/>
          <w:iCs/>
          <w:sz w:val="20"/>
          <w:szCs w:val="20"/>
        </w:rPr>
        <w:t xml:space="preserve">The content of this section is </w:t>
      </w:r>
      <w:r w:rsidR="00A305CB" w:rsidRPr="00A305CB">
        <w:rPr>
          <w:i/>
          <w:iCs/>
          <w:sz w:val="20"/>
          <w:szCs w:val="20"/>
          <w:u w:val="single"/>
        </w:rPr>
        <w:t>not</w:t>
      </w:r>
      <w:r w:rsidR="00A305CB" w:rsidRPr="00A305CB">
        <w:rPr>
          <w:i/>
          <w:iCs/>
          <w:sz w:val="20"/>
          <w:szCs w:val="20"/>
        </w:rPr>
        <w:t xml:space="preserve"> counted towards </w:t>
      </w:r>
      <w:r w:rsidR="00531EAA">
        <w:rPr>
          <w:i/>
          <w:iCs/>
          <w:sz w:val="20"/>
          <w:szCs w:val="20"/>
        </w:rPr>
        <w:t xml:space="preserve">Section 2’s </w:t>
      </w:r>
      <w:r w:rsidR="00A305CB" w:rsidRPr="00A305CB">
        <w:rPr>
          <w:i/>
          <w:iCs/>
          <w:sz w:val="20"/>
          <w:szCs w:val="20"/>
        </w:rPr>
        <w:t>1,</w:t>
      </w:r>
      <w:r>
        <w:rPr>
          <w:i/>
          <w:iCs/>
          <w:sz w:val="20"/>
          <w:szCs w:val="20"/>
        </w:rPr>
        <w:t>0</w:t>
      </w:r>
      <w:r w:rsidR="00A305CB" w:rsidRPr="00A305CB">
        <w:rPr>
          <w:i/>
          <w:iCs/>
          <w:sz w:val="20"/>
          <w:szCs w:val="20"/>
        </w:rPr>
        <w:t>00-word limit.</w:t>
      </w:r>
      <w:r>
        <w:rPr>
          <w:i/>
          <w:iCs/>
          <w:sz w:val="20"/>
          <w:szCs w:val="20"/>
        </w:rPr>
        <w:t>)</w:t>
      </w:r>
      <w:r w:rsidR="00A305CB" w:rsidRPr="00A305CB">
        <w:rPr>
          <w:i/>
          <w:iCs/>
          <w:sz w:val="20"/>
          <w:szCs w:val="20"/>
        </w:rPr>
        <w:t xml:space="preserve"> </w:t>
      </w:r>
    </w:p>
    <w:p w14:paraId="6FC32F4B" w14:textId="77777777" w:rsidR="00A305CB" w:rsidRPr="00A305CB" w:rsidRDefault="00A305CB" w:rsidP="00A305CB">
      <w:pPr>
        <w:pStyle w:val="ListParagraph"/>
        <w:numPr>
          <w:ilvl w:val="0"/>
          <w:numId w:val="5"/>
        </w:numPr>
        <w:spacing w:after="0"/>
        <w:jc w:val="both"/>
        <w:rPr>
          <w:i/>
          <w:iCs/>
          <w:sz w:val="20"/>
          <w:szCs w:val="20"/>
        </w:rPr>
      </w:pPr>
      <w:r w:rsidRPr="00A305CB">
        <w:rPr>
          <w:i/>
          <w:iCs/>
          <w:sz w:val="20"/>
          <w:szCs w:val="20"/>
        </w:rPr>
        <w:t xml:space="preserve">The APA referencing guideline should be closely followed. </w:t>
      </w:r>
    </w:p>
    <w:p w14:paraId="2DFA44C3" w14:textId="77777777" w:rsidR="00A305CB" w:rsidRPr="00A305CB" w:rsidRDefault="00A305CB" w:rsidP="00A305CB">
      <w:pPr>
        <w:pStyle w:val="ListParagraph"/>
        <w:numPr>
          <w:ilvl w:val="0"/>
          <w:numId w:val="5"/>
        </w:numPr>
        <w:spacing w:after="0"/>
        <w:jc w:val="both"/>
        <w:rPr>
          <w:i/>
          <w:iCs/>
          <w:sz w:val="20"/>
          <w:szCs w:val="20"/>
        </w:rPr>
      </w:pPr>
      <w:r w:rsidRPr="00A305CB">
        <w:rPr>
          <w:i/>
          <w:iCs/>
          <w:sz w:val="20"/>
          <w:szCs w:val="20"/>
        </w:rPr>
        <w:t xml:space="preserve">Research articles should be from the past ten years, unless they are seminal texts.  </w:t>
      </w:r>
    </w:p>
    <w:p w14:paraId="752CB1B2" w14:textId="77777777" w:rsidR="00A305CB" w:rsidRDefault="00A305CB" w:rsidP="00A305CB">
      <w:pPr>
        <w:spacing w:after="0"/>
        <w:jc w:val="both"/>
        <w:rPr>
          <w:i/>
          <w:iCs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A305CB" w14:paraId="2E260ABE" w14:textId="77777777" w:rsidTr="00E361F3">
        <w:tc>
          <w:tcPr>
            <w:tcW w:w="9016" w:type="dxa"/>
          </w:tcPr>
          <w:p w14:paraId="4EA9F718" w14:textId="77777777" w:rsidR="00A305CB" w:rsidRPr="00425FA2" w:rsidRDefault="00A305CB" w:rsidP="00E361F3">
            <w:pPr>
              <w:jc w:val="both"/>
              <w:rPr>
                <w:sz w:val="20"/>
                <w:szCs w:val="20"/>
              </w:rPr>
            </w:pPr>
          </w:p>
          <w:p w14:paraId="69793041" w14:textId="77777777" w:rsidR="00A305CB" w:rsidRDefault="00A305CB" w:rsidP="00E361F3">
            <w:pPr>
              <w:jc w:val="both"/>
              <w:rPr>
                <w:i/>
                <w:iCs/>
                <w:sz w:val="20"/>
                <w:szCs w:val="20"/>
              </w:rPr>
            </w:pPr>
          </w:p>
          <w:p w14:paraId="693D13F7" w14:textId="77777777" w:rsidR="00A305CB" w:rsidRDefault="00A305CB" w:rsidP="00E361F3">
            <w:pPr>
              <w:jc w:val="both"/>
              <w:rPr>
                <w:i/>
                <w:iCs/>
                <w:sz w:val="20"/>
                <w:szCs w:val="20"/>
              </w:rPr>
            </w:pPr>
          </w:p>
          <w:p w14:paraId="6733C937" w14:textId="77777777" w:rsidR="00A305CB" w:rsidRDefault="00A305CB" w:rsidP="00E361F3">
            <w:pPr>
              <w:jc w:val="both"/>
              <w:rPr>
                <w:i/>
                <w:iCs/>
                <w:sz w:val="20"/>
                <w:szCs w:val="20"/>
              </w:rPr>
            </w:pPr>
          </w:p>
          <w:p w14:paraId="48BB1EB1" w14:textId="77777777" w:rsidR="00A305CB" w:rsidRDefault="00A305CB" w:rsidP="00E361F3">
            <w:pPr>
              <w:jc w:val="both"/>
              <w:rPr>
                <w:i/>
                <w:iCs/>
                <w:sz w:val="20"/>
                <w:szCs w:val="20"/>
              </w:rPr>
            </w:pPr>
          </w:p>
          <w:p w14:paraId="4D9552BA" w14:textId="77777777" w:rsidR="00A305CB" w:rsidRDefault="00A305CB" w:rsidP="00E361F3">
            <w:pPr>
              <w:jc w:val="both"/>
              <w:rPr>
                <w:i/>
                <w:iCs/>
                <w:sz w:val="20"/>
                <w:szCs w:val="20"/>
              </w:rPr>
            </w:pPr>
          </w:p>
          <w:p w14:paraId="74938F05" w14:textId="77777777" w:rsidR="00A305CB" w:rsidRDefault="00A305CB" w:rsidP="00E361F3">
            <w:pPr>
              <w:jc w:val="both"/>
              <w:rPr>
                <w:i/>
                <w:iCs/>
                <w:sz w:val="20"/>
                <w:szCs w:val="20"/>
              </w:rPr>
            </w:pPr>
          </w:p>
          <w:p w14:paraId="167B43F4" w14:textId="77777777" w:rsidR="00A305CB" w:rsidRDefault="00A305CB" w:rsidP="00E361F3">
            <w:pPr>
              <w:jc w:val="both"/>
              <w:rPr>
                <w:i/>
                <w:iCs/>
                <w:sz w:val="20"/>
                <w:szCs w:val="20"/>
              </w:rPr>
            </w:pPr>
          </w:p>
          <w:p w14:paraId="11EAA682" w14:textId="77777777" w:rsidR="00A305CB" w:rsidRDefault="00A305CB" w:rsidP="00E361F3">
            <w:pPr>
              <w:jc w:val="both"/>
              <w:rPr>
                <w:i/>
                <w:iCs/>
                <w:sz w:val="20"/>
                <w:szCs w:val="20"/>
              </w:rPr>
            </w:pPr>
          </w:p>
          <w:p w14:paraId="66BE5CCF" w14:textId="77777777" w:rsidR="00A305CB" w:rsidRDefault="00A305CB" w:rsidP="00E361F3">
            <w:pPr>
              <w:jc w:val="both"/>
              <w:rPr>
                <w:i/>
                <w:iCs/>
                <w:sz w:val="20"/>
                <w:szCs w:val="20"/>
              </w:rPr>
            </w:pPr>
          </w:p>
          <w:p w14:paraId="74745677" w14:textId="77777777" w:rsidR="00A305CB" w:rsidRDefault="00A305CB" w:rsidP="00E361F3">
            <w:pPr>
              <w:jc w:val="both"/>
              <w:rPr>
                <w:i/>
                <w:iCs/>
                <w:sz w:val="20"/>
                <w:szCs w:val="20"/>
              </w:rPr>
            </w:pPr>
          </w:p>
        </w:tc>
      </w:tr>
    </w:tbl>
    <w:p w14:paraId="619E89D6" w14:textId="77777777" w:rsidR="00A305CB" w:rsidRDefault="00A305CB" w:rsidP="00A305CB">
      <w:pPr>
        <w:spacing w:after="0"/>
        <w:jc w:val="both"/>
        <w:rPr>
          <w:sz w:val="24"/>
          <w:szCs w:val="24"/>
        </w:rPr>
      </w:pPr>
    </w:p>
    <w:p w14:paraId="1A0D02FC" w14:textId="77777777" w:rsidR="00F106E8" w:rsidRPr="00FC0812" w:rsidRDefault="00F106E8" w:rsidP="00511745">
      <w:pPr>
        <w:pStyle w:val="Default"/>
        <w:jc w:val="both"/>
      </w:pPr>
    </w:p>
    <w:p w14:paraId="69400319" w14:textId="4E7A19C0" w:rsidR="002D2762" w:rsidRPr="00FC0812" w:rsidRDefault="00FC0812" w:rsidP="002D2762">
      <w:pPr>
        <w:pStyle w:val="Heading2"/>
      </w:pPr>
      <w:r>
        <w:t xml:space="preserve">Section </w:t>
      </w:r>
      <w:r w:rsidR="00A305CB">
        <w:t>5</w:t>
      </w:r>
      <w:r>
        <w:t xml:space="preserve">: </w:t>
      </w:r>
      <w:r w:rsidR="002D2762" w:rsidRPr="00FC0812">
        <w:t>Potential supervisors (</w:t>
      </w:r>
      <w:r w:rsidR="002D2762">
        <w:t>Max.</w:t>
      </w:r>
      <w:r w:rsidR="002D2762" w:rsidRPr="00FC0812">
        <w:t xml:space="preserve"> 200 words) </w:t>
      </w:r>
    </w:p>
    <w:p w14:paraId="2A4E5C5F" w14:textId="77777777" w:rsidR="006C13FE" w:rsidRDefault="002D2762" w:rsidP="006C13FE">
      <w:pPr>
        <w:pStyle w:val="Default"/>
        <w:numPr>
          <w:ilvl w:val="0"/>
          <w:numId w:val="10"/>
        </w:numPr>
        <w:jc w:val="both"/>
        <w:rPr>
          <w:i/>
          <w:iCs/>
          <w:sz w:val="20"/>
          <w:szCs w:val="20"/>
        </w:rPr>
      </w:pPr>
      <w:r w:rsidRPr="00FC0812">
        <w:rPr>
          <w:i/>
          <w:iCs/>
          <w:sz w:val="20"/>
          <w:szCs w:val="20"/>
        </w:rPr>
        <w:t xml:space="preserve">Identify 1-2 potential supervisors from </w:t>
      </w:r>
      <w:r w:rsidR="009E0055">
        <w:rPr>
          <w:i/>
          <w:iCs/>
          <w:sz w:val="20"/>
          <w:szCs w:val="20"/>
        </w:rPr>
        <w:t>our on-line</w:t>
      </w:r>
      <w:r w:rsidRPr="00FC0812">
        <w:rPr>
          <w:i/>
          <w:iCs/>
          <w:sz w:val="20"/>
          <w:szCs w:val="20"/>
        </w:rPr>
        <w:t xml:space="preserve"> list </w:t>
      </w:r>
      <w:r w:rsidR="009E0055">
        <w:rPr>
          <w:i/>
          <w:iCs/>
          <w:sz w:val="20"/>
          <w:szCs w:val="20"/>
        </w:rPr>
        <w:t>(</w:t>
      </w:r>
      <w:hyperlink r:id="rId11" w:history="1">
        <w:r w:rsidR="009E0055" w:rsidRPr="00485320">
          <w:rPr>
            <w:rStyle w:val="Hyperlink"/>
            <w:i/>
            <w:iCs/>
            <w:sz w:val="20"/>
            <w:szCs w:val="20"/>
          </w:rPr>
          <w:t>https://research.reading.ac.uk/education/about-us/ioe-doctoral-supervisors/</w:t>
        </w:r>
      </w:hyperlink>
      <w:r w:rsidR="009E0055">
        <w:rPr>
          <w:i/>
          <w:iCs/>
          <w:sz w:val="20"/>
          <w:szCs w:val="20"/>
        </w:rPr>
        <w:t xml:space="preserve">) </w:t>
      </w:r>
      <w:r w:rsidRPr="00FC0812">
        <w:rPr>
          <w:i/>
          <w:iCs/>
          <w:sz w:val="20"/>
          <w:szCs w:val="20"/>
        </w:rPr>
        <w:t xml:space="preserve">and concisely explain how your proposed research aligns with theirs. </w:t>
      </w:r>
    </w:p>
    <w:p w14:paraId="7BD60C3D" w14:textId="39AA12BE" w:rsidR="006C13FE" w:rsidRDefault="006C13FE" w:rsidP="006C13FE">
      <w:pPr>
        <w:pStyle w:val="Default"/>
        <w:numPr>
          <w:ilvl w:val="0"/>
          <w:numId w:val="10"/>
        </w:numPr>
        <w:jc w:val="both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 xml:space="preserve">If you have already been in touch with them, please also let us know in the box below. </w:t>
      </w:r>
    </w:p>
    <w:p w14:paraId="4D6DFDAC" w14:textId="36D74746" w:rsidR="00FC0812" w:rsidRPr="002D2762" w:rsidRDefault="002D2762" w:rsidP="006C13FE">
      <w:pPr>
        <w:pStyle w:val="Default"/>
        <w:numPr>
          <w:ilvl w:val="0"/>
          <w:numId w:val="10"/>
        </w:numPr>
        <w:jc w:val="both"/>
        <w:rPr>
          <w:i/>
          <w:iCs/>
          <w:sz w:val="20"/>
          <w:szCs w:val="20"/>
        </w:rPr>
      </w:pPr>
      <w:r w:rsidRPr="00FC0812">
        <w:rPr>
          <w:i/>
          <w:iCs/>
          <w:sz w:val="20"/>
          <w:szCs w:val="20"/>
        </w:rPr>
        <w:t xml:space="preserve">Our decision on whether to make you an admissions offer will be based partly on a good fit between your and your potential </w:t>
      </w:r>
      <w:r>
        <w:rPr>
          <w:i/>
          <w:iCs/>
          <w:sz w:val="20"/>
          <w:szCs w:val="20"/>
        </w:rPr>
        <w:t xml:space="preserve">supervisors’ </w:t>
      </w:r>
      <w:r w:rsidRPr="00FC0812">
        <w:rPr>
          <w:i/>
          <w:iCs/>
          <w:sz w:val="20"/>
          <w:szCs w:val="20"/>
        </w:rPr>
        <w:t>research interests</w:t>
      </w:r>
      <w:r w:rsidR="009E0055">
        <w:rPr>
          <w:i/>
          <w:iCs/>
          <w:sz w:val="20"/>
          <w:szCs w:val="20"/>
        </w:rPr>
        <w:t xml:space="preserve">. </w:t>
      </w:r>
    </w:p>
    <w:p w14:paraId="2938E784" w14:textId="668E1B64" w:rsidR="00FC0812" w:rsidRDefault="00FC0812" w:rsidP="00511745">
      <w:pPr>
        <w:spacing w:after="0"/>
        <w:jc w:val="both"/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587742" w14:paraId="003D8E6A" w14:textId="77777777" w:rsidTr="00587742">
        <w:tc>
          <w:tcPr>
            <w:tcW w:w="9016" w:type="dxa"/>
          </w:tcPr>
          <w:p w14:paraId="2AB12B03" w14:textId="77777777" w:rsidR="002C6A1C" w:rsidRDefault="002C6A1C" w:rsidP="00511745">
            <w:pPr>
              <w:jc w:val="both"/>
              <w:rPr>
                <w:sz w:val="20"/>
                <w:szCs w:val="20"/>
              </w:rPr>
            </w:pPr>
          </w:p>
          <w:p w14:paraId="7C8EA932" w14:textId="6170426D" w:rsidR="00587742" w:rsidRPr="002C6A1C" w:rsidRDefault="001F5145" w:rsidP="00511745">
            <w:pPr>
              <w:jc w:val="both"/>
              <w:rPr>
                <w:sz w:val="20"/>
                <w:szCs w:val="20"/>
              </w:rPr>
            </w:pPr>
            <w:r w:rsidRPr="002C6A1C">
              <w:rPr>
                <w:sz w:val="20"/>
                <w:szCs w:val="20"/>
              </w:rPr>
              <w:t>Name of Potential Supervisor 1: _____</w:t>
            </w:r>
          </w:p>
          <w:p w14:paraId="2DCA40AB" w14:textId="431F9E3D" w:rsidR="001F5145" w:rsidRPr="002C6A1C" w:rsidRDefault="001F5145" w:rsidP="00511745">
            <w:pPr>
              <w:jc w:val="both"/>
              <w:rPr>
                <w:sz w:val="20"/>
                <w:szCs w:val="20"/>
              </w:rPr>
            </w:pPr>
          </w:p>
          <w:p w14:paraId="2F0653E4" w14:textId="08510EBB" w:rsidR="001F5145" w:rsidRDefault="001F5145" w:rsidP="00511745">
            <w:pPr>
              <w:jc w:val="both"/>
              <w:rPr>
                <w:sz w:val="20"/>
                <w:szCs w:val="20"/>
              </w:rPr>
            </w:pPr>
            <w:r w:rsidRPr="002C6A1C">
              <w:rPr>
                <w:sz w:val="20"/>
                <w:szCs w:val="20"/>
              </w:rPr>
              <w:t>Brief rationale for why this member of staff would be an appropriate supervisor for you (</w:t>
            </w:r>
            <w:r w:rsidR="002C6A1C">
              <w:rPr>
                <w:sz w:val="20"/>
                <w:szCs w:val="20"/>
              </w:rPr>
              <w:t xml:space="preserve">Max. </w:t>
            </w:r>
            <w:r w:rsidRPr="002C6A1C">
              <w:rPr>
                <w:sz w:val="20"/>
                <w:szCs w:val="20"/>
              </w:rPr>
              <w:t>100 words):</w:t>
            </w:r>
          </w:p>
          <w:p w14:paraId="6FE9ADC6" w14:textId="77777777" w:rsidR="002C6A1C" w:rsidRPr="002C6A1C" w:rsidRDefault="002C6A1C" w:rsidP="00511745">
            <w:pPr>
              <w:jc w:val="both"/>
              <w:rPr>
                <w:sz w:val="20"/>
                <w:szCs w:val="20"/>
              </w:rPr>
            </w:pPr>
          </w:p>
          <w:p w14:paraId="793E1D4F" w14:textId="5EF74B38" w:rsidR="002C6A1C" w:rsidRPr="002C6A1C" w:rsidRDefault="002C6A1C" w:rsidP="00511745">
            <w:pPr>
              <w:jc w:val="both"/>
              <w:rPr>
                <w:sz w:val="20"/>
                <w:szCs w:val="20"/>
              </w:rPr>
            </w:pPr>
          </w:p>
          <w:p w14:paraId="500D965C" w14:textId="22F2C01F" w:rsidR="002C6A1C" w:rsidRPr="002C6A1C" w:rsidRDefault="002C6A1C" w:rsidP="00511745">
            <w:pPr>
              <w:jc w:val="both"/>
              <w:rPr>
                <w:i/>
                <w:iCs/>
                <w:sz w:val="20"/>
                <w:szCs w:val="20"/>
              </w:rPr>
            </w:pPr>
            <w:r w:rsidRPr="002C6A1C">
              <w:rPr>
                <w:sz w:val="20"/>
                <w:szCs w:val="20"/>
              </w:rPr>
              <w:t xml:space="preserve">Have you already been in touch with this supervisor?  </w:t>
            </w:r>
            <w:r w:rsidRPr="002C6A1C">
              <w:rPr>
                <w:i/>
                <w:iCs/>
                <w:sz w:val="20"/>
                <w:szCs w:val="20"/>
              </w:rPr>
              <w:t>Yes / No</w:t>
            </w:r>
          </w:p>
          <w:p w14:paraId="3087303A" w14:textId="77777777" w:rsidR="00587742" w:rsidRPr="002C6A1C" w:rsidRDefault="00587742" w:rsidP="00511745">
            <w:pPr>
              <w:jc w:val="both"/>
              <w:rPr>
                <w:sz w:val="20"/>
                <w:szCs w:val="20"/>
              </w:rPr>
            </w:pPr>
          </w:p>
          <w:p w14:paraId="5A928B28" w14:textId="08B9D7F3" w:rsidR="00587742" w:rsidRPr="002C6A1C" w:rsidRDefault="00587742" w:rsidP="00511745">
            <w:pPr>
              <w:jc w:val="both"/>
              <w:rPr>
                <w:sz w:val="20"/>
                <w:szCs w:val="20"/>
              </w:rPr>
            </w:pPr>
          </w:p>
          <w:p w14:paraId="3A75F27F" w14:textId="02FC0344" w:rsidR="001F5145" w:rsidRPr="002C6A1C" w:rsidRDefault="001F5145" w:rsidP="001F5145">
            <w:pPr>
              <w:jc w:val="both"/>
              <w:rPr>
                <w:sz w:val="20"/>
                <w:szCs w:val="20"/>
              </w:rPr>
            </w:pPr>
            <w:r w:rsidRPr="002C6A1C">
              <w:rPr>
                <w:sz w:val="20"/>
                <w:szCs w:val="20"/>
              </w:rPr>
              <w:t>Name of Potential Supervisor 2: _____</w:t>
            </w:r>
          </w:p>
          <w:p w14:paraId="59E4C5AE" w14:textId="77777777" w:rsidR="001F5145" w:rsidRPr="002C6A1C" w:rsidRDefault="001F5145" w:rsidP="001F5145">
            <w:pPr>
              <w:jc w:val="both"/>
              <w:rPr>
                <w:sz w:val="20"/>
                <w:szCs w:val="20"/>
              </w:rPr>
            </w:pPr>
          </w:p>
          <w:p w14:paraId="3F5E4CEF" w14:textId="6B58E6E7" w:rsidR="00587742" w:rsidRPr="002C6A1C" w:rsidRDefault="001F5145" w:rsidP="00511745">
            <w:pPr>
              <w:jc w:val="both"/>
              <w:rPr>
                <w:sz w:val="20"/>
                <w:szCs w:val="20"/>
              </w:rPr>
            </w:pPr>
            <w:r w:rsidRPr="002C6A1C">
              <w:rPr>
                <w:sz w:val="20"/>
                <w:szCs w:val="20"/>
              </w:rPr>
              <w:t>Brief rationale for why this member of staff would be an appropriate supervisor for you (</w:t>
            </w:r>
            <w:r w:rsidR="002C6A1C">
              <w:rPr>
                <w:sz w:val="20"/>
                <w:szCs w:val="20"/>
              </w:rPr>
              <w:t xml:space="preserve">Max. </w:t>
            </w:r>
            <w:r w:rsidRPr="002C6A1C">
              <w:rPr>
                <w:sz w:val="20"/>
                <w:szCs w:val="20"/>
              </w:rPr>
              <w:t>100 words):</w:t>
            </w:r>
          </w:p>
          <w:p w14:paraId="543F48C8" w14:textId="57BA0CEE" w:rsidR="00587742" w:rsidRDefault="00587742" w:rsidP="00511745">
            <w:pPr>
              <w:jc w:val="both"/>
              <w:rPr>
                <w:sz w:val="24"/>
                <w:szCs w:val="24"/>
              </w:rPr>
            </w:pPr>
          </w:p>
          <w:p w14:paraId="178EEEEA" w14:textId="77777777" w:rsidR="002C6A1C" w:rsidRDefault="002C6A1C" w:rsidP="00511745">
            <w:pPr>
              <w:jc w:val="both"/>
              <w:rPr>
                <w:sz w:val="24"/>
                <w:szCs w:val="24"/>
              </w:rPr>
            </w:pPr>
          </w:p>
          <w:p w14:paraId="1AD8080F" w14:textId="77777777" w:rsidR="002C6A1C" w:rsidRPr="002C6A1C" w:rsidRDefault="002C6A1C" w:rsidP="002C6A1C">
            <w:pPr>
              <w:jc w:val="both"/>
              <w:rPr>
                <w:i/>
                <w:iCs/>
                <w:sz w:val="20"/>
                <w:szCs w:val="20"/>
              </w:rPr>
            </w:pPr>
            <w:r w:rsidRPr="002C6A1C">
              <w:rPr>
                <w:sz w:val="20"/>
                <w:szCs w:val="20"/>
              </w:rPr>
              <w:t xml:space="preserve">Have you already been in touch with this supervisor?  </w:t>
            </w:r>
            <w:r w:rsidRPr="002C6A1C">
              <w:rPr>
                <w:i/>
                <w:iCs/>
                <w:sz w:val="20"/>
                <w:szCs w:val="20"/>
              </w:rPr>
              <w:t>Yes / No</w:t>
            </w:r>
          </w:p>
          <w:p w14:paraId="34E1DBCD" w14:textId="77777777" w:rsidR="002C6A1C" w:rsidRDefault="002C6A1C" w:rsidP="00511745">
            <w:pPr>
              <w:jc w:val="both"/>
              <w:rPr>
                <w:sz w:val="24"/>
                <w:szCs w:val="24"/>
              </w:rPr>
            </w:pPr>
          </w:p>
          <w:p w14:paraId="574EAC87" w14:textId="6CB9F466" w:rsidR="002C6A1C" w:rsidRDefault="002C6A1C" w:rsidP="00511745">
            <w:pPr>
              <w:jc w:val="both"/>
              <w:rPr>
                <w:sz w:val="24"/>
                <w:szCs w:val="24"/>
              </w:rPr>
            </w:pPr>
          </w:p>
        </w:tc>
      </w:tr>
    </w:tbl>
    <w:p w14:paraId="376C126E" w14:textId="77777777" w:rsidR="00587742" w:rsidRPr="00606A5D" w:rsidRDefault="00587742" w:rsidP="00511745">
      <w:pPr>
        <w:spacing w:after="0"/>
        <w:jc w:val="both"/>
        <w:rPr>
          <w:i/>
          <w:iCs/>
          <w:sz w:val="20"/>
          <w:szCs w:val="20"/>
        </w:rPr>
      </w:pPr>
    </w:p>
    <w:sectPr w:rsidR="00587742" w:rsidRPr="00606A5D" w:rsidSect="00587742">
      <w:headerReference w:type="default" r:id="rId12"/>
      <w:footerReference w:type="default" r:id="rId13"/>
      <w:pgSz w:w="11906" w:h="16838"/>
      <w:pgMar w:top="1701" w:right="1440" w:bottom="1276" w:left="1440" w:header="708" w:footer="44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D7D3D5" w14:textId="77777777" w:rsidR="00871824" w:rsidRDefault="00871824" w:rsidP="00FC0812">
      <w:pPr>
        <w:spacing w:after="0" w:line="240" w:lineRule="auto"/>
      </w:pPr>
      <w:r>
        <w:separator/>
      </w:r>
    </w:p>
  </w:endnote>
  <w:endnote w:type="continuationSeparator" w:id="0">
    <w:p w14:paraId="17065B33" w14:textId="77777777" w:rsidR="00871824" w:rsidRDefault="00871824" w:rsidP="00FC08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319194876"/>
      <w:docPartObj>
        <w:docPartGallery w:val="Page Numbers (Bottom of Page)"/>
        <w:docPartUnique/>
      </w:docPartObj>
    </w:sdtPr>
    <w:sdtEndPr>
      <w:rPr>
        <w:noProof/>
        <w:sz w:val="20"/>
        <w:szCs w:val="20"/>
      </w:rPr>
    </w:sdtEndPr>
    <w:sdtContent>
      <w:p w14:paraId="37299BCC" w14:textId="14581777" w:rsidR="00587742" w:rsidRPr="00587742" w:rsidRDefault="00587742">
        <w:pPr>
          <w:pStyle w:val="Footer"/>
          <w:jc w:val="center"/>
          <w:rPr>
            <w:sz w:val="20"/>
            <w:szCs w:val="20"/>
          </w:rPr>
        </w:pPr>
        <w:r w:rsidRPr="00587742">
          <w:rPr>
            <w:sz w:val="20"/>
            <w:szCs w:val="20"/>
          </w:rPr>
          <w:fldChar w:fldCharType="begin"/>
        </w:r>
        <w:r w:rsidRPr="00587742">
          <w:rPr>
            <w:sz w:val="20"/>
            <w:szCs w:val="20"/>
          </w:rPr>
          <w:instrText xml:space="preserve"> PAGE   \* MERGEFORMAT </w:instrText>
        </w:r>
        <w:r w:rsidRPr="00587742">
          <w:rPr>
            <w:sz w:val="20"/>
            <w:szCs w:val="20"/>
          </w:rPr>
          <w:fldChar w:fldCharType="separate"/>
        </w:r>
        <w:r w:rsidRPr="00587742">
          <w:rPr>
            <w:noProof/>
            <w:sz w:val="20"/>
            <w:szCs w:val="20"/>
          </w:rPr>
          <w:t>2</w:t>
        </w:r>
        <w:r w:rsidRPr="00587742">
          <w:rPr>
            <w:noProof/>
            <w:sz w:val="20"/>
            <w:szCs w:val="20"/>
          </w:rPr>
          <w:fldChar w:fldCharType="end"/>
        </w:r>
      </w:p>
    </w:sdtContent>
  </w:sdt>
  <w:p w14:paraId="620589EF" w14:textId="77777777" w:rsidR="00587742" w:rsidRDefault="0058774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BEBFA95" w14:textId="77777777" w:rsidR="00871824" w:rsidRDefault="00871824" w:rsidP="00FC0812">
      <w:pPr>
        <w:spacing w:after="0" w:line="240" w:lineRule="auto"/>
      </w:pPr>
      <w:r>
        <w:separator/>
      </w:r>
    </w:p>
  </w:footnote>
  <w:footnote w:type="continuationSeparator" w:id="0">
    <w:p w14:paraId="1D82D099" w14:textId="77777777" w:rsidR="00871824" w:rsidRDefault="00871824" w:rsidP="00FC08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D7470B" w14:textId="77777777" w:rsidR="00FC0812" w:rsidRDefault="00FC0812" w:rsidP="00FC0812">
    <w:pPr>
      <w:spacing w:after="0"/>
      <w:ind w:left="720" w:firstLine="720"/>
      <w:jc w:val="right"/>
      <w:rPr>
        <w:rFonts w:ascii="Calibri" w:hAnsi="Calibri" w:cs="Arial"/>
        <w:b/>
      </w:rPr>
    </w:pPr>
    <w:r w:rsidRPr="004A39B6">
      <w:rPr>
        <w:noProof/>
        <w:sz w:val="20"/>
        <w:szCs w:val="20"/>
      </w:rPr>
      <w:drawing>
        <wp:anchor distT="0" distB="0" distL="114300" distR="114300" simplePos="0" relativeHeight="251658240" behindDoc="0" locked="0" layoutInCell="1" allowOverlap="1" wp14:anchorId="7A9AF501" wp14:editId="25B61523">
          <wp:simplePos x="0" y="0"/>
          <wp:positionH relativeFrom="margin">
            <wp:posOffset>114300</wp:posOffset>
          </wp:positionH>
          <wp:positionV relativeFrom="paragraph">
            <wp:posOffset>7620</wp:posOffset>
          </wp:positionV>
          <wp:extent cx="1228090" cy="400050"/>
          <wp:effectExtent l="0" t="0" r="0" b="0"/>
          <wp:wrapThrough wrapText="bothSides">
            <wp:wrapPolygon edited="0">
              <wp:start x="0" y="0"/>
              <wp:lineTo x="0" y="20571"/>
              <wp:lineTo x="21109" y="20571"/>
              <wp:lineTo x="21109" y="0"/>
              <wp:lineTo x="0" y="0"/>
            </wp:wrapPolygon>
          </wp:wrapThrough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or_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28090" cy="4000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A39B6">
      <w:rPr>
        <w:rFonts w:ascii="Calibri" w:hAnsi="Calibri" w:cs="Arial"/>
        <w:b/>
      </w:rPr>
      <w:t>INSTITUTE OF EDUCATION</w:t>
    </w:r>
  </w:p>
  <w:p w14:paraId="124F97FD" w14:textId="77777777" w:rsidR="00FC0812" w:rsidRDefault="00FC081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3E2FFE"/>
    <w:multiLevelType w:val="hybridMultilevel"/>
    <w:tmpl w:val="DA78BB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34658A"/>
    <w:multiLevelType w:val="hybridMultilevel"/>
    <w:tmpl w:val="3766B8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DB6BEE"/>
    <w:multiLevelType w:val="hybridMultilevel"/>
    <w:tmpl w:val="C330C3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7111E9"/>
    <w:multiLevelType w:val="hybridMultilevel"/>
    <w:tmpl w:val="B23C42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C9D6039"/>
    <w:multiLevelType w:val="hybridMultilevel"/>
    <w:tmpl w:val="669A85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5A05F3"/>
    <w:multiLevelType w:val="hybridMultilevel"/>
    <w:tmpl w:val="DF265A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98807F1"/>
    <w:multiLevelType w:val="hybridMultilevel"/>
    <w:tmpl w:val="961064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42E002D"/>
    <w:multiLevelType w:val="hybridMultilevel"/>
    <w:tmpl w:val="F88817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1AB00C5"/>
    <w:multiLevelType w:val="hybridMultilevel"/>
    <w:tmpl w:val="863E7A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7332AE0"/>
    <w:multiLevelType w:val="hybridMultilevel"/>
    <w:tmpl w:val="3F027E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5"/>
  </w:num>
  <w:num w:numId="3">
    <w:abstractNumId w:val="9"/>
  </w:num>
  <w:num w:numId="4">
    <w:abstractNumId w:val="2"/>
  </w:num>
  <w:num w:numId="5">
    <w:abstractNumId w:val="6"/>
  </w:num>
  <w:num w:numId="6">
    <w:abstractNumId w:val="1"/>
  </w:num>
  <w:num w:numId="7">
    <w:abstractNumId w:val="0"/>
  </w:num>
  <w:num w:numId="8">
    <w:abstractNumId w:val="3"/>
  </w:num>
  <w:num w:numId="9">
    <w:abstractNumId w:val="7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OwMDMzMDE0BmJLcyUdpeDU4uLM/DyQAsNaAB4cdVssAAAA"/>
  </w:docVars>
  <w:rsids>
    <w:rsidRoot w:val="00FC0812"/>
    <w:rsid w:val="000524F4"/>
    <w:rsid w:val="000F3056"/>
    <w:rsid w:val="00171E95"/>
    <w:rsid w:val="001A2F01"/>
    <w:rsid w:val="001F5145"/>
    <w:rsid w:val="002C6A1C"/>
    <w:rsid w:val="002C7FA0"/>
    <w:rsid w:val="002D2762"/>
    <w:rsid w:val="003534EB"/>
    <w:rsid w:val="003C1106"/>
    <w:rsid w:val="003F472D"/>
    <w:rsid w:val="00425FA2"/>
    <w:rsid w:val="00485C15"/>
    <w:rsid w:val="00511745"/>
    <w:rsid w:val="00531EAA"/>
    <w:rsid w:val="00545BEF"/>
    <w:rsid w:val="00587742"/>
    <w:rsid w:val="005A4385"/>
    <w:rsid w:val="00606A5D"/>
    <w:rsid w:val="006C13FE"/>
    <w:rsid w:val="007877F6"/>
    <w:rsid w:val="007D3B2C"/>
    <w:rsid w:val="0085191A"/>
    <w:rsid w:val="0086442E"/>
    <w:rsid w:val="00871824"/>
    <w:rsid w:val="008D4ECE"/>
    <w:rsid w:val="0095401D"/>
    <w:rsid w:val="00974FD0"/>
    <w:rsid w:val="009B1529"/>
    <w:rsid w:val="009E0055"/>
    <w:rsid w:val="009E3D36"/>
    <w:rsid w:val="009F3BDF"/>
    <w:rsid w:val="00A305CB"/>
    <w:rsid w:val="00B93243"/>
    <w:rsid w:val="00BA59ED"/>
    <w:rsid w:val="00C92119"/>
    <w:rsid w:val="00D149F9"/>
    <w:rsid w:val="00E03513"/>
    <w:rsid w:val="00E35A58"/>
    <w:rsid w:val="00E65293"/>
    <w:rsid w:val="00E82927"/>
    <w:rsid w:val="00EF48AA"/>
    <w:rsid w:val="00F106E8"/>
    <w:rsid w:val="00F56E77"/>
    <w:rsid w:val="00FC08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8C9D790"/>
  <w15:chartTrackingRefBased/>
  <w15:docId w15:val="{CBB42D71-AD1C-4C1E-B265-33D3E5551E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74FD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4FD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305C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FC081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FC081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0812"/>
  </w:style>
  <w:style w:type="paragraph" w:styleId="Footer">
    <w:name w:val="footer"/>
    <w:basedOn w:val="Normal"/>
    <w:link w:val="FooterChar"/>
    <w:uiPriority w:val="99"/>
    <w:unhideWhenUsed/>
    <w:rsid w:val="00FC081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0812"/>
  </w:style>
  <w:style w:type="character" w:styleId="Hyperlink">
    <w:name w:val="Hyperlink"/>
    <w:basedOn w:val="DefaultParagraphFont"/>
    <w:uiPriority w:val="99"/>
    <w:unhideWhenUsed/>
    <w:rsid w:val="00FC0812"/>
    <w:rPr>
      <w:color w:val="0000FF"/>
      <w:u w:val="single"/>
    </w:rPr>
  </w:style>
  <w:style w:type="table" w:styleId="TableGrid">
    <w:name w:val="Table Grid"/>
    <w:basedOn w:val="TableNormal"/>
    <w:uiPriority w:val="39"/>
    <w:rsid w:val="00FC08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E35A5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35A5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35A5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35A5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35A5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35A5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5A58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974FD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74FD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305CB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A305CB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2D276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research.reading.ac.uk/education/about-us/ioe-doctoral-supervisors/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2F7E18F99B554BA7E8B4CB7D5983E9" ma:contentTypeVersion="10" ma:contentTypeDescription="Create a new document." ma:contentTypeScope="" ma:versionID="ae002c7e9b5f14c89a48308762d66901">
  <xsd:schema xmlns:xsd="http://www.w3.org/2001/XMLSchema" xmlns:xs="http://www.w3.org/2001/XMLSchema" xmlns:p="http://schemas.microsoft.com/office/2006/metadata/properties" xmlns:ns1="http://schemas.microsoft.com/sharepoint/v3" xmlns:ns3="2e76a080-e978-4c6f-9404-9a08901db6cb" targetNamespace="http://schemas.microsoft.com/office/2006/metadata/properties" ma:root="true" ma:fieldsID="2d55345d6929c9097b0179d9083c28d7" ns1:_="" ns3:_="">
    <xsd:import namespace="http://schemas.microsoft.com/sharepoint/v3"/>
    <xsd:import namespace="2e76a080-e978-4c6f-9404-9a08901db6c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1:_ip_UnifiedCompliancePolicyProperties" minOccurs="0"/>
                <xsd:element ref="ns1:_ip_UnifiedCompliancePolicyUIAction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3" nillable="true" ma:displayName="Unified Compliance Policy Properties" ma:description="" ma:hidden="true" ma:internalName="_ip_UnifiedCompliancePolicyProperties">
      <xsd:simpleType>
        <xsd:restriction base="dms:Note"/>
      </xsd:simpleType>
    </xsd:element>
    <xsd:element name="_ip_UnifiedCompliancePolicyUIAction" ma:index="14" nillable="true" ma:displayName="Unified Compliance Policy UI Action" ma:description="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76a080-e978-4c6f-9404-9a08901db6c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764679F3-91C1-4310-BCF0-FAA9223C817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DE3DEED-B810-4D9B-A016-48362180322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847667D-E223-40C9-B45F-6321B028C80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e76a080-e978-4c6f-9404-9a08901db6c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FD7AADE-59B9-49DB-A7BD-B8CDD88314A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3</Pages>
  <Words>549</Words>
  <Characters>313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thapoj Vincent Trakulphadetkrai</dc:creator>
  <cp:keywords/>
  <dc:description/>
  <cp:lastModifiedBy>Natthapoj Vincent Trakulphadetkrai</cp:lastModifiedBy>
  <cp:revision>8</cp:revision>
  <dcterms:created xsi:type="dcterms:W3CDTF">2020-02-18T15:59:00Z</dcterms:created>
  <dcterms:modified xsi:type="dcterms:W3CDTF">2021-01-27T15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C2F7E18F99B554BA7E8B4CB7D5983E9</vt:lpwstr>
  </property>
</Properties>
</file>